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F03A3A" w14:textId="24F140C7" w:rsidR="00353000" w:rsidRDefault="00AB1EC6" w:rsidP="006A615A">
      <w:pPr>
        <w:pStyle w:val="Heading1"/>
        <w:pBdr>
          <w:bottom w:val="single" w:sz="4" w:space="1" w:color="auto"/>
        </w:pBdr>
        <w:rPr>
          <w:b/>
          <w:bCs/>
          <w:color w:val="000000" w:themeColor="text1"/>
        </w:rPr>
      </w:pPr>
      <w:r w:rsidRPr="006A615A">
        <w:rPr>
          <w:b/>
          <w:bCs/>
          <w:color w:val="000000" w:themeColor="text1"/>
        </w:rPr>
        <w:t>Nurse Use Case Texts</w:t>
      </w:r>
    </w:p>
    <w:p w14:paraId="564ED906" w14:textId="29E8A701" w:rsidR="006A615A" w:rsidRDefault="006A615A" w:rsidP="006A615A"/>
    <w:p w14:paraId="5D5B9373" w14:textId="24381380" w:rsidR="006A615A" w:rsidRDefault="00AB1EC6" w:rsidP="006A615A">
      <w:pPr>
        <w:rPr>
          <w:b/>
          <w:bCs/>
        </w:rPr>
      </w:pPr>
      <w:r>
        <w:rPr>
          <w:b/>
          <w:bCs/>
        </w:rPr>
        <w:t>View Patient Record</w:t>
      </w:r>
    </w:p>
    <w:p w14:paraId="6D75DF89" w14:textId="5E0D8055" w:rsidR="006A615A" w:rsidRDefault="006A615A" w:rsidP="006A615A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3969"/>
        <w:gridCol w:w="4053"/>
      </w:tblGrid>
      <w:tr w:rsidR="00E93EEF" w14:paraId="40EA78BB" w14:textId="77777777" w:rsidTr="006A615A">
        <w:tc>
          <w:tcPr>
            <w:tcW w:w="988" w:type="dxa"/>
          </w:tcPr>
          <w:p w14:paraId="6E1A342D" w14:textId="33DAA0DF" w:rsidR="006A615A" w:rsidRDefault="00AB1EC6" w:rsidP="006A615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tep</w:t>
            </w:r>
          </w:p>
        </w:tc>
        <w:tc>
          <w:tcPr>
            <w:tcW w:w="3969" w:type="dxa"/>
          </w:tcPr>
          <w:p w14:paraId="7E509788" w14:textId="784F6C6D" w:rsidR="006A615A" w:rsidRDefault="00AB1EC6" w:rsidP="006A615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or Action</w:t>
            </w:r>
          </w:p>
        </w:tc>
        <w:tc>
          <w:tcPr>
            <w:tcW w:w="4053" w:type="dxa"/>
          </w:tcPr>
          <w:p w14:paraId="74D23FE7" w14:textId="647A863A" w:rsidR="006A615A" w:rsidRDefault="00AB1EC6" w:rsidP="006A615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ystem Response</w:t>
            </w:r>
          </w:p>
        </w:tc>
      </w:tr>
      <w:tr w:rsidR="00E93EEF" w14:paraId="320F08A0" w14:textId="77777777" w:rsidTr="006A615A">
        <w:tc>
          <w:tcPr>
            <w:tcW w:w="988" w:type="dxa"/>
          </w:tcPr>
          <w:p w14:paraId="7E26627D" w14:textId="19FF7C26" w:rsidR="006A615A" w:rsidRDefault="00AB1EC6" w:rsidP="006A615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3969" w:type="dxa"/>
          </w:tcPr>
          <w:p w14:paraId="219D5D55" w14:textId="22C24DF4" w:rsidR="006A615A" w:rsidRPr="002B49A9" w:rsidRDefault="00AB1EC6" w:rsidP="006A615A">
            <w:r w:rsidRPr="002B49A9">
              <w:t>Nurse clicks login</w:t>
            </w:r>
          </w:p>
        </w:tc>
        <w:tc>
          <w:tcPr>
            <w:tcW w:w="4053" w:type="dxa"/>
          </w:tcPr>
          <w:p w14:paraId="2D124C8A" w14:textId="77777777" w:rsidR="006A615A" w:rsidRPr="002B49A9" w:rsidRDefault="006A615A" w:rsidP="006A615A"/>
        </w:tc>
      </w:tr>
      <w:tr w:rsidR="00E93EEF" w14:paraId="7676CA4C" w14:textId="77777777" w:rsidTr="006A615A">
        <w:tc>
          <w:tcPr>
            <w:tcW w:w="988" w:type="dxa"/>
          </w:tcPr>
          <w:p w14:paraId="05CAA856" w14:textId="794A7CAB" w:rsidR="006A615A" w:rsidRDefault="00AB1EC6" w:rsidP="006A615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3969" w:type="dxa"/>
          </w:tcPr>
          <w:p w14:paraId="4AA8A649" w14:textId="77777777" w:rsidR="006A615A" w:rsidRPr="002B49A9" w:rsidRDefault="006A615A" w:rsidP="006A615A"/>
        </w:tc>
        <w:tc>
          <w:tcPr>
            <w:tcW w:w="4053" w:type="dxa"/>
          </w:tcPr>
          <w:p w14:paraId="43001D74" w14:textId="3BC3691D" w:rsidR="006A615A" w:rsidRPr="002B49A9" w:rsidRDefault="00AB1EC6" w:rsidP="006A615A">
            <w:r w:rsidRPr="002B49A9">
              <w:t>The system</w:t>
            </w:r>
            <w:r>
              <w:t xml:space="preserve"> prompts nurse for their username and password</w:t>
            </w:r>
          </w:p>
        </w:tc>
      </w:tr>
      <w:tr w:rsidR="00E93EEF" w14:paraId="0A4E41B5" w14:textId="77777777" w:rsidTr="006A615A">
        <w:tc>
          <w:tcPr>
            <w:tcW w:w="988" w:type="dxa"/>
          </w:tcPr>
          <w:p w14:paraId="463BB9AC" w14:textId="399D952C" w:rsidR="006A615A" w:rsidRDefault="00AB1EC6" w:rsidP="006A615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3969" w:type="dxa"/>
          </w:tcPr>
          <w:p w14:paraId="7C4EE342" w14:textId="7BCBC549" w:rsidR="006A615A" w:rsidRPr="002B49A9" w:rsidRDefault="00AB1EC6" w:rsidP="006A615A">
            <w:r>
              <w:t>Nurse enters username and password</w:t>
            </w:r>
          </w:p>
        </w:tc>
        <w:tc>
          <w:tcPr>
            <w:tcW w:w="4053" w:type="dxa"/>
          </w:tcPr>
          <w:p w14:paraId="79714AC4" w14:textId="77777777" w:rsidR="006A615A" w:rsidRPr="002B49A9" w:rsidRDefault="006A615A" w:rsidP="006A615A"/>
        </w:tc>
      </w:tr>
      <w:tr w:rsidR="00E93EEF" w14:paraId="455DFA06" w14:textId="77777777" w:rsidTr="006A615A">
        <w:tc>
          <w:tcPr>
            <w:tcW w:w="988" w:type="dxa"/>
          </w:tcPr>
          <w:p w14:paraId="773B8402" w14:textId="6D7085EF" w:rsidR="006A615A" w:rsidRDefault="00AB1EC6" w:rsidP="006A615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</w:p>
        </w:tc>
        <w:tc>
          <w:tcPr>
            <w:tcW w:w="3969" w:type="dxa"/>
          </w:tcPr>
          <w:p w14:paraId="414436F7" w14:textId="77777777" w:rsidR="006A615A" w:rsidRPr="002B49A9" w:rsidRDefault="006A615A" w:rsidP="006A615A"/>
        </w:tc>
        <w:tc>
          <w:tcPr>
            <w:tcW w:w="4053" w:type="dxa"/>
          </w:tcPr>
          <w:p w14:paraId="70FD6D7B" w14:textId="70103DC2" w:rsidR="006A615A" w:rsidRPr="002B49A9" w:rsidRDefault="00AB1EC6" w:rsidP="006A615A">
            <w:r>
              <w:t xml:space="preserve">The system verifies the nurse's username and </w:t>
            </w:r>
            <w:r>
              <w:t>password</w:t>
            </w:r>
          </w:p>
        </w:tc>
      </w:tr>
      <w:tr w:rsidR="00E93EEF" w14:paraId="0982112B" w14:textId="77777777" w:rsidTr="006A615A">
        <w:tc>
          <w:tcPr>
            <w:tcW w:w="988" w:type="dxa"/>
          </w:tcPr>
          <w:p w14:paraId="414D9936" w14:textId="10CF1092" w:rsidR="006A615A" w:rsidRDefault="00AB1EC6" w:rsidP="006A615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3969" w:type="dxa"/>
          </w:tcPr>
          <w:p w14:paraId="58FB8F12" w14:textId="77777777" w:rsidR="006A615A" w:rsidRPr="002B49A9" w:rsidRDefault="006A615A" w:rsidP="006A615A"/>
        </w:tc>
        <w:tc>
          <w:tcPr>
            <w:tcW w:w="4053" w:type="dxa"/>
          </w:tcPr>
          <w:p w14:paraId="45AC994E" w14:textId="00B24E39" w:rsidR="006A615A" w:rsidRPr="002B49A9" w:rsidRDefault="00AB1EC6" w:rsidP="006A615A">
            <w:r>
              <w:t>The system responds with the home page</w:t>
            </w:r>
          </w:p>
        </w:tc>
      </w:tr>
      <w:tr w:rsidR="00E93EEF" w14:paraId="1ABD8B83" w14:textId="77777777" w:rsidTr="006A615A">
        <w:tc>
          <w:tcPr>
            <w:tcW w:w="988" w:type="dxa"/>
          </w:tcPr>
          <w:p w14:paraId="5DD94B34" w14:textId="72BB767F" w:rsidR="006A615A" w:rsidRDefault="00AB1EC6" w:rsidP="006A615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</w:p>
        </w:tc>
        <w:tc>
          <w:tcPr>
            <w:tcW w:w="3969" w:type="dxa"/>
          </w:tcPr>
          <w:p w14:paraId="7426E6A6" w14:textId="07750D48" w:rsidR="006A615A" w:rsidRPr="002B49A9" w:rsidRDefault="00AB1EC6" w:rsidP="006A615A">
            <w:r>
              <w:t>Nurse selects the patient page</w:t>
            </w:r>
          </w:p>
        </w:tc>
        <w:tc>
          <w:tcPr>
            <w:tcW w:w="4053" w:type="dxa"/>
          </w:tcPr>
          <w:p w14:paraId="136B6991" w14:textId="77777777" w:rsidR="006A615A" w:rsidRPr="002B49A9" w:rsidRDefault="006A615A" w:rsidP="006A615A"/>
        </w:tc>
      </w:tr>
      <w:tr w:rsidR="00E93EEF" w14:paraId="379B32C6" w14:textId="77777777" w:rsidTr="006A615A">
        <w:tc>
          <w:tcPr>
            <w:tcW w:w="988" w:type="dxa"/>
          </w:tcPr>
          <w:p w14:paraId="749DDE07" w14:textId="1CBDCE97" w:rsidR="006A615A" w:rsidRDefault="00AB1EC6" w:rsidP="006A615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7</w:t>
            </w:r>
          </w:p>
        </w:tc>
        <w:tc>
          <w:tcPr>
            <w:tcW w:w="3969" w:type="dxa"/>
          </w:tcPr>
          <w:p w14:paraId="675BB0A5" w14:textId="77777777" w:rsidR="006A615A" w:rsidRPr="002B49A9" w:rsidRDefault="006A615A" w:rsidP="006A615A"/>
        </w:tc>
        <w:tc>
          <w:tcPr>
            <w:tcW w:w="4053" w:type="dxa"/>
          </w:tcPr>
          <w:p w14:paraId="43949EC1" w14:textId="7AFCBC72" w:rsidR="006A615A" w:rsidRPr="002B49A9" w:rsidRDefault="00AB1EC6" w:rsidP="006A615A">
            <w:r>
              <w:t>The system responds with the patient page</w:t>
            </w:r>
          </w:p>
        </w:tc>
      </w:tr>
      <w:tr w:rsidR="00E93EEF" w14:paraId="66602517" w14:textId="77777777" w:rsidTr="006A615A">
        <w:tc>
          <w:tcPr>
            <w:tcW w:w="988" w:type="dxa"/>
          </w:tcPr>
          <w:p w14:paraId="26F5886D" w14:textId="2B25A7E5" w:rsidR="002B49A9" w:rsidRDefault="00AB1EC6" w:rsidP="006A615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8</w:t>
            </w:r>
          </w:p>
        </w:tc>
        <w:tc>
          <w:tcPr>
            <w:tcW w:w="3969" w:type="dxa"/>
          </w:tcPr>
          <w:p w14:paraId="347F744C" w14:textId="5A54E208" w:rsidR="002B49A9" w:rsidRPr="002B49A9" w:rsidRDefault="00AB1EC6" w:rsidP="006A615A">
            <w:r>
              <w:t>Nurse inputs patient details</w:t>
            </w:r>
          </w:p>
        </w:tc>
        <w:tc>
          <w:tcPr>
            <w:tcW w:w="4053" w:type="dxa"/>
          </w:tcPr>
          <w:p w14:paraId="189D5204" w14:textId="77777777" w:rsidR="002B49A9" w:rsidRDefault="002B49A9" w:rsidP="006A615A"/>
        </w:tc>
      </w:tr>
      <w:tr w:rsidR="00E93EEF" w14:paraId="66782B65" w14:textId="77777777" w:rsidTr="006A615A">
        <w:tc>
          <w:tcPr>
            <w:tcW w:w="988" w:type="dxa"/>
          </w:tcPr>
          <w:p w14:paraId="677FC9BE" w14:textId="5EA6CCBD" w:rsidR="002B49A9" w:rsidRDefault="00AB1EC6" w:rsidP="006A615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9</w:t>
            </w:r>
          </w:p>
        </w:tc>
        <w:tc>
          <w:tcPr>
            <w:tcW w:w="3969" w:type="dxa"/>
          </w:tcPr>
          <w:p w14:paraId="2C6B5CA9" w14:textId="77777777" w:rsidR="002B49A9" w:rsidRPr="002B49A9" w:rsidRDefault="002B49A9" w:rsidP="006A615A"/>
        </w:tc>
        <w:tc>
          <w:tcPr>
            <w:tcW w:w="4053" w:type="dxa"/>
          </w:tcPr>
          <w:p w14:paraId="2DCE82AE" w14:textId="649D79F6" w:rsidR="002B49A9" w:rsidRDefault="00AB1EC6" w:rsidP="006A615A">
            <w:r>
              <w:t>System searches database for patient records with matching details</w:t>
            </w:r>
          </w:p>
        </w:tc>
      </w:tr>
      <w:tr w:rsidR="00E93EEF" w14:paraId="6FAC1D05" w14:textId="77777777" w:rsidTr="006A615A">
        <w:tc>
          <w:tcPr>
            <w:tcW w:w="988" w:type="dxa"/>
          </w:tcPr>
          <w:p w14:paraId="7127E197" w14:textId="40B336B7" w:rsidR="002B49A9" w:rsidRDefault="00AB1EC6" w:rsidP="006A615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0</w:t>
            </w:r>
          </w:p>
        </w:tc>
        <w:tc>
          <w:tcPr>
            <w:tcW w:w="3969" w:type="dxa"/>
          </w:tcPr>
          <w:p w14:paraId="22065BAA" w14:textId="77777777" w:rsidR="002B49A9" w:rsidRPr="002B49A9" w:rsidRDefault="002B49A9" w:rsidP="006A615A"/>
        </w:tc>
        <w:tc>
          <w:tcPr>
            <w:tcW w:w="4053" w:type="dxa"/>
          </w:tcPr>
          <w:p w14:paraId="68F73B55" w14:textId="73CA54B4" w:rsidR="002B49A9" w:rsidRDefault="00AB1EC6" w:rsidP="006A615A">
            <w:r>
              <w:t xml:space="preserve">The </w:t>
            </w:r>
            <w:r>
              <w:t>system displays search results</w:t>
            </w:r>
          </w:p>
        </w:tc>
      </w:tr>
      <w:tr w:rsidR="00E93EEF" w14:paraId="04D3D565" w14:textId="77777777" w:rsidTr="006A615A">
        <w:tc>
          <w:tcPr>
            <w:tcW w:w="988" w:type="dxa"/>
          </w:tcPr>
          <w:p w14:paraId="6C1F5BDF" w14:textId="32449EBD" w:rsidR="002B49A9" w:rsidRDefault="00AB1EC6" w:rsidP="006A615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1</w:t>
            </w:r>
          </w:p>
        </w:tc>
        <w:tc>
          <w:tcPr>
            <w:tcW w:w="3969" w:type="dxa"/>
          </w:tcPr>
          <w:p w14:paraId="0A1471AD" w14:textId="23AF032B" w:rsidR="002B49A9" w:rsidRPr="002B49A9" w:rsidRDefault="00AB1EC6" w:rsidP="006A615A">
            <w:r>
              <w:t>Nurse selects a patient record</w:t>
            </w:r>
          </w:p>
        </w:tc>
        <w:tc>
          <w:tcPr>
            <w:tcW w:w="4053" w:type="dxa"/>
          </w:tcPr>
          <w:p w14:paraId="4D59B078" w14:textId="77777777" w:rsidR="002B49A9" w:rsidRDefault="002B49A9" w:rsidP="006A615A"/>
        </w:tc>
      </w:tr>
      <w:tr w:rsidR="00E93EEF" w14:paraId="06A33E47" w14:textId="77777777" w:rsidTr="006A615A">
        <w:tc>
          <w:tcPr>
            <w:tcW w:w="988" w:type="dxa"/>
          </w:tcPr>
          <w:p w14:paraId="012FCEF8" w14:textId="64AFE5C8" w:rsidR="002B49A9" w:rsidRDefault="00AB1EC6" w:rsidP="006A615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2</w:t>
            </w:r>
          </w:p>
        </w:tc>
        <w:tc>
          <w:tcPr>
            <w:tcW w:w="3969" w:type="dxa"/>
          </w:tcPr>
          <w:p w14:paraId="2223B0A6" w14:textId="77777777" w:rsidR="002B49A9" w:rsidRDefault="002B49A9" w:rsidP="006A615A"/>
        </w:tc>
        <w:tc>
          <w:tcPr>
            <w:tcW w:w="4053" w:type="dxa"/>
          </w:tcPr>
          <w:p w14:paraId="4E3C9EC1" w14:textId="74A47806" w:rsidR="002B49A9" w:rsidRDefault="00AB1EC6" w:rsidP="006A615A">
            <w:r>
              <w:t xml:space="preserve">The system displays </w:t>
            </w:r>
            <w:r w:rsidR="00942EFA">
              <w:t>the selected patient record</w:t>
            </w:r>
          </w:p>
        </w:tc>
      </w:tr>
    </w:tbl>
    <w:p w14:paraId="47011691" w14:textId="1612ACCB" w:rsidR="006A615A" w:rsidRDefault="006A615A" w:rsidP="006A615A">
      <w:pPr>
        <w:rPr>
          <w:b/>
          <w:bCs/>
        </w:rPr>
      </w:pPr>
    </w:p>
    <w:p w14:paraId="657B9646" w14:textId="77777777" w:rsidR="006A615A" w:rsidRDefault="006A615A" w:rsidP="006A615A">
      <w:pPr>
        <w:rPr>
          <w:b/>
          <w:bCs/>
        </w:rPr>
      </w:pPr>
    </w:p>
    <w:p w14:paraId="63102A9D" w14:textId="4CF4E7DA" w:rsidR="006A615A" w:rsidRDefault="00AB1EC6" w:rsidP="006A615A">
      <w:pPr>
        <w:rPr>
          <w:b/>
          <w:bCs/>
        </w:rPr>
      </w:pPr>
      <w:r>
        <w:rPr>
          <w:b/>
          <w:bCs/>
        </w:rPr>
        <w:t>Modify</w:t>
      </w:r>
      <w:r>
        <w:rPr>
          <w:b/>
          <w:bCs/>
        </w:rPr>
        <w:t xml:space="preserve"> Patient Record</w:t>
      </w:r>
    </w:p>
    <w:p w14:paraId="7E3FB2C1" w14:textId="77777777" w:rsidR="006A615A" w:rsidRDefault="006A615A" w:rsidP="006A615A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3969"/>
        <w:gridCol w:w="4053"/>
      </w:tblGrid>
      <w:tr w:rsidR="00E93EEF" w14:paraId="19DA7067" w14:textId="77777777" w:rsidTr="005F76AB">
        <w:tc>
          <w:tcPr>
            <w:tcW w:w="988" w:type="dxa"/>
          </w:tcPr>
          <w:p w14:paraId="1E878BAF" w14:textId="77777777" w:rsidR="00942EFA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tep</w:t>
            </w:r>
          </w:p>
        </w:tc>
        <w:tc>
          <w:tcPr>
            <w:tcW w:w="3969" w:type="dxa"/>
          </w:tcPr>
          <w:p w14:paraId="51067989" w14:textId="77777777" w:rsidR="00942EFA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or Action</w:t>
            </w:r>
          </w:p>
        </w:tc>
        <w:tc>
          <w:tcPr>
            <w:tcW w:w="4053" w:type="dxa"/>
          </w:tcPr>
          <w:p w14:paraId="0071691F" w14:textId="77777777" w:rsidR="00942EFA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ystem Response</w:t>
            </w:r>
          </w:p>
        </w:tc>
      </w:tr>
      <w:tr w:rsidR="00E93EEF" w14:paraId="75D30F56" w14:textId="77777777" w:rsidTr="005F76AB">
        <w:tc>
          <w:tcPr>
            <w:tcW w:w="988" w:type="dxa"/>
          </w:tcPr>
          <w:p w14:paraId="6C16E45A" w14:textId="77777777" w:rsidR="00942EFA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3969" w:type="dxa"/>
          </w:tcPr>
          <w:p w14:paraId="45433A3B" w14:textId="77777777" w:rsidR="00942EFA" w:rsidRPr="002B49A9" w:rsidRDefault="00AB1EC6" w:rsidP="005F76AB">
            <w:r w:rsidRPr="002B49A9">
              <w:t>Nurse clicks login</w:t>
            </w:r>
          </w:p>
        </w:tc>
        <w:tc>
          <w:tcPr>
            <w:tcW w:w="4053" w:type="dxa"/>
          </w:tcPr>
          <w:p w14:paraId="3F1DD076" w14:textId="77777777" w:rsidR="00942EFA" w:rsidRPr="002B49A9" w:rsidRDefault="00942EFA" w:rsidP="005F76AB"/>
        </w:tc>
      </w:tr>
      <w:tr w:rsidR="00E93EEF" w14:paraId="5B798E3B" w14:textId="77777777" w:rsidTr="005F76AB">
        <w:tc>
          <w:tcPr>
            <w:tcW w:w="988" w:type="dxa"/>
          </w:tcPr>
          <w:p w14:paraId="3D005998" w14:textId="77777777" w:rsidR="00942EFA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3969" w:type="dxa"/>
          </w:tcPr>
          <w:p w14:paraId="5179DFBA" w14:textId="77777777" w:rsidR="00942EFA" w:rsidRPr="002B49A9" w:rsidRDefault="00942EFA" w:rsidP="005F76AB"/>
        </w:tc>
        <w:tc>
          <w:tcPr>
            <w:tcW w:w="4053" w:type="dxa"/>
          </w:tcPr>
          <w:p w14:paraId="4B88D5A9" w14:textId="77777777" w:rsidR="00942EFA" w:rsidRPr="002B49A9" w:rsidRDefault="00AB1EC6" w:rsidP="005F76AB">
            <w:r w:rsidRPr="002B49A9">
              <w:t>The system</w:t>
            </w:r>
            <w:r>
              <w:t xml:space="preserve"> prompts nurse for their username and password</w:t>
            </w:r>
          </w:p>
        </w:tc>
      </w:tr>
      <w:tr w:rsidR="00E93EEF" w14:paraId="3C4B91AF" w14:textId="77777777" w:rsidTr="005F76AB">
        <w:tc>
          <w:tcPr>
            <w:tcW w:w="988" w:type="dxa"/>
          </w:tcPr>
          <w:p w14:paraId="61526578" w14:textId="77777777" w:rsidR="00942EFA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3969" w:type="dxa"/>
          </w:tcPr>
          <w:p w14:paraId="310B85FC" w14:textId="77777777" w:rsidR="00942EFA" w:rsidRPr="002B49A9" w:rsidRDefault="00AB1EC6" w:rsidP="005F76AB">
            <w:r>
              <w:t>Nurse enters username and password</w:t>
            </w:r>
          </w:p>
        </w:tc>
        <w:tc>
          <w:tcPr>
            <w:tcW w:w="4053" w:type="dxa"/>
          </w:tcPr>
          <w:p w14:paraId="221FE2C6" w14:textId="77777777" w:rsidR="00942EFA" w:rsidRPr="002B49A9" w:rsidRDefault="00942EFA" w:rsidP="005F76AB"/>
        </w:tc>
      </w:tr>
      <w:tr w:rsidR="00E93EEF" w14:paraId="3C5BD829" w14:textId="77777777" w:rsidTr="005F76AB">
        <w:tc>
          <w:tcPr>
            <w:tcW w:w="988" w:type="dxa"/>
          </w:tcPr>
          <w:p w14:paraId="3A20B28D" w14:textId="77777777" w:rsidR="00942EFA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</w:p>
        </w:tc>
        <w:tc>
          <w:tcPr>
            <w:tcW w:w="3969" w:type="dxa"/>
          </w:tcPr>
          <w:p w14:paraId="136EAC1C" w14:textId="77777777" w:rsidR="00942EFA" w:rsidRPr="002B49A9" w:rsidRDefault="00942EFA" w:rsidP="005F76AB"/>
        </w:tc>
        <w:tc>
          <w:tcPr>
            <w:tcW w:w="4053" w:type="dxa"/>
          </w:tcPr>
          <w:p w14:paraId="17CD5C55" w14:textId="77777777" w:rsidR="00942EFA" w:rsidRPr="002B49A9" w:rsidRDefault="00AB1EC6" w:rsidP="005F76AB">
            <w:r>
              <w:t>The system verifies the nurse's username and password</w:t>
            </w:r>
          </w:p>
        </w:tc>
      </w:tr>
      <w:tr w:rsidR="00E93EEF" w14:paraId="2AACB554" w14:textId="77777777" w:rsidTr="005F76AB">
        <w:tc>
          <w:tcPr>
            <w:tcW w:w="988" w:type="dxa"/>
          </w:tcPr>
          <w:p w14:paraId="2A8067F9" w14:textId="77777777" w:rsidR="00942EFA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3969" w:type="dxa"/>
          </w:tcPr>
          <w:p w14:paraId="1B219573" w14:textId="77777777" w:rsidR="00942EFA" w:rsidRPr="002B49A9" w:rsidRDefault="00942EFA" w:rsidP="005F76AB"/>
        </w:tc>
        <w:tc>
          <w:tcPr>
            <w:tcW w:w="4053" w:type="dxa"/>
          </w:tcPr>
          <w:p w14:paraId="726F1605" w14:textId="77777777" w:rsidR="00942EFA" w:rsidRPr="002B49A9" w:rsidRDefault="00AB1EC6" w:rsidP="005F76AB">
            <w:r>
              <w:t>The system responds with the home page</w:t>
            </w:r>
          </w:p>
        </w:tc>
      </w:tr>
      <w:tr w:rsidR="00E93EEF" w14:paraId="355A2D2E" w14:textId="77777777" w:rsidTr="005F76AB">
        <w:tc>
          <w:tcPr>
            <w:tcW w:w="988" w:type="dxa"/>
          </w:tcPr>
          <w:p w14:paraId="3EB52691" w14:textId="77777777" w:rsidR="00942EFA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</w:p>
        </w:tc>
        <w:tc>
          <w:tcPr>
            <w:tcW w:w="3969" w:type="dxa"/>
          </w:tcPr>
          <w:p w14:paraId="4695545A" w14:textId="77777777" w:rsidR="00942EFA" w:rsidRPr="002B49A9" w:rsidRDefault="00AB1EC6" w:rsidP="005F76AB">
            <w:r>
              <w:t>Nurse selects the patient page</w:t>
            </w:r>
          </w:p>
        </w:tc>
        <w:tc>
          <w:tcPr>
            <w:tcW w:w="4053" w:type="dxa"/>
          </w:tcPr>
          <w:p w14:paraId="69D1EC11" w14:textId="77777777" w:rsidR="00942EFA" w:rsidRPr="002B49A9" w:rsidRDefault="00942EFA" w:rsidP="005F76AB"/>
        </w:tc>
      </w:tr>
      <w:tr w:rsidR="00E93EEF" w14:paraId="70B709F1" w14:textId="77777777" w:rsidTr="005F76AB">
        <w:tc>
          <w:tcPr>
            <w:tcW w:w="988" w:type="dxa"/>
          </w:tcPr>
          <w:p w14:paraId="5F8411DB" w14:textId="77777777" w:rsidR="00942EFA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7</w:t>
            </w:r>
          </w:p>
        </w:tc>
        <w:tc>
          <w:tcPr>
            <w:tcW w:w="3969" w:type="dxa"/>
          </w:tcPr>
          <w:p w14:paraId="68ADD7B9" w14:textId="77777777" w:rsidR="00942EFA" w:rsidRPr="002B49A9" w:rsidRDefault="00942EFA" w:rsidP="005F76AB"/>
        </w:tc>
        <w:tc>
          <w:tcPr>
            <w:tcW w:w="4053" w:type="dxa"/>
          </w:tcPr>
          <w:p w14:paraId="7039B3E3" w14:textId="77777777" w:rsidR="00942EFA" w:rsidRPr="002B49A9" w:rsidRDefault="00AB1EC6" w:rsidP="005F76AB">
            <w:r>
              <w:t xml:space="preserve">The system responds with </w:t>
            </w:r>
            <w:r>
              <w:t>the patient page</w:t>
            </w:r>
          </w:p>
        </w:tc>
      </w:tr>
      <w:tr w:rsidR="00E93EEF" w14:paraId="7429B2B4" w14:textId="77777777" w:rsidTr="005F76AB">
        <w:tc>
          <w:tcPr>
            <w:tcW w:w="988" w:type="dxa"/>
          </w:tcPr>
          <w:p w14:paraId="390553C5" w14:textId="77777777" w:rsidR="00942EFA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8</w:t>
            </w:r>
          </w:p>
        </w:tc>
        <w:tc>
          <w:tcPr>
            <w:tcW w:w="3969" w:type="dxa"/>
          </w:tcPr>
          <w:p w14:paraId="1C6B71BA" w14:textId="77777777" w:rsidR="00942EFA" w:rsidRPr="002B49A9" w:rsidRDefault="00AB1EC6" w:rsidP="005F76AB">
            <w:r>
              <w:t>Nurse inputs patient details</w:t>
            </w:r>
          </w:p>
        </w:tc>
        <w:tc>
          <w:tcPr>
            <w:tcW w:w="4053" w:type="dxa"/>
          </w:tcPr>
          <w:p w14:paraId="60F6B925" w14:textId="77777777" w:rsidR="00942EFA" w:rsidRDefault="00942EFA" w:rsidP="005F76AB"/>
        </w:tc>
      </w:tr>
      <w:tr w:rsidR="00E93EEF" w14:paraId="51335DA4" w14:textId="77777777" w:rsidTr="005F76AB">
        <w:tc>
          <w:tcPr>
            <w:tcW w:w="988" w:type="dxa"/>
          </w:tcPr>
          <w:p w14:paraId="7EB9A3AA" w14:textId="77777777" w:rsidR="00942EFA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9</w:t>
            </w:r>
          </w:p>
        </w:tc>
        <w:tc>
          <w:tcPr>
            <w:tcW w:w="3969" w:type="dxa"/>
          </w:tcPr>
          <w:p w14:paraId="32C8AFC3" w14:textId="77777777" w:rsidR="00942EFA" w:rsidRPr="002B49A9" w:rsidRDefault="00942EFA" w:rsidP="005F76AB"/>
        </w:tc>
        <w:tc>
          <w:tcPr>
            <w:tcW w:w="4053" w:type="dxa"/>
          </w:tcPr>
          <w:p w14:paraId="580BA12F" w14:textId="77777777" w:rsidR="00942EFA" w:rsidRDefault="00AB1EC6" w:rsidP="005F76AB">
            <w:r>
              <w:t>System searches database for patient records with matching details</w:t>
            </w:r>
          </w:p>
        </w:tc>
      </w:tr>
      <w:tr w:rsidR="00E93EEF" w14:paraId="401C70B4" w14:textId="77777777" w:rsidTr="005F76AB">
        <w:tc>
          <w:tcPr>
            <w:tcW w:w="988" w:type="dxa"/>
          </w:tcPr>
          <w:p w14:paraId="3A9C470D" w14:textId="77777777" w:rsidR="00942EFA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0</w:t>
            </w:r>
          </w:p>
        </w:tc>
        <w:tc>
          <w:tcPr>
            <w:tcW w:w="3969" w:type="dxa"/>
          </w:tcPr>
          <w:p w14:paraId="185E9BD6" w14:textId="77777777" w:rsidR="00942EFA" w:rsidRPr="002B49A9" w:rsidRDefault="00942EFA" w:rsidP="005F76AB"/>
        </w:tc>
        <w:tc>
          <w:tcPr>
            <w:tcW w:w="4053" w:type="dxa"/>
          </w:tcPr>
          <w:p w14:paraId="008D199E" w14:textId="77777777" w:rsidR="00942EFA" w:rsidRDefault="00AB1EC6" w:rsidP="005F76AB">
            <w:r>
              <w:t>The system displays search results</w:t>
            </w:r>
          </w:p>
        </w:tc>
      </w:tr>
      <w:tr w:rsidR="00E93EEF" w14:paraId="35B8E762" w14:textId="77777777" w:rsidTr="005F76AB">
        <w:tc>
          <w:tcPr>
            <w:tcW w:w="988" w:type="dxa"/>
          </w:tcPr>
          <w:p w14:paraId="1E1C8CF9" w14:textId="77777777" w:rsidR="00942EFA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1</w:t>
            </w:r>
          </w:p>
        </w:tc>
        <w:tc>
          <w:tcPr>
            <w:tcW w:w="3969" w:type="dxa"/>
          </w:tcPr>
          <w:p w14:paraId="4858FAC2" w14:textId="77777777" w:rsidR="00942EFA" w:rsidRPr="002B49A9" w:rsidRDefault="00AB1EC6" w:rsidP="005F76AB">
            <w:r>
              <w:t>Nurse selects a patient record</w:t>
            </w:r>
          </w:p>
        </w:tc>
        <w:tc>
          <w:tcPr>
            <w:tcW w:w="4053" w:type="dxa"/>
          </w:tcPr>
          <w:p w14:paraId="1898B733" w14:textId="77777777" w:rsidR="00942EFA" w:rsidRDefault="00942EFA" w:rsidP="005F76AB"/>
        </w:tc>
      </w:tr>
      <w:tr w:rsidR="00E93EEF" w14:paraId="5CA2CDE1" w14:textId="77777777" w:rsidTr="005F76AB">
        <w:tc>
          <w:tcPr>
            <w:tcW w:w="988" w:type="dxa"/>
          </w:tcPr>
          <w:p w14:paraId="11917BDD" w14:textId="77777777" w:rsidR="00942EFA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12</w:t>
            </w:r>
          </w:p>
        </w:tc>
        <w:tc>
          <w:tcPr>
            <w:tcW w:w="3969" w:type="dxa"/>
          </w:tcPr>
          <w:p w14:paraId="154977EC" w14:textId="77777777" w:rsidR="00942EFA" w:rsidRDefault="00942EFA" w:rsidP="005F76AB"/>
        </w:tc>
        <w:tc>
          <w:tcPr>
            <w:tcW w:w="4053" w:type="dxa"/>
          </w:tcPr>
          <w:p w14:paraId="3E8A59C6" w14:textId="341F51B5" w:rsidR="00942EFA" w:rsidRDefault="00AB1EC6" w:rsidP="005F76AB">
            <w:r>
              <w:t xml:space="preserve">System display the </w:t>
            </w:r>
            <w:r>
              <w:t>editable version of the selected patient record</w:t>
            </w:r>
          </w:p>
        </w:tc>
      </w:tr>
      <w:tr w:rsidR="00E93EEF" w14:paraId="3C679329" w14:textId="77777777" w:rsidTr="005F76AB">
        <w:tc>
          <w:tcPr>
            <w:tcW w:w="988" w:type="dxa"/>
          </w:tcPr>
          <w:p w14:paraId="066058F0" w14:textId="56295D1F" w:rsidR="00942EFA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3</w:t>
            </w:r>
          </w:p>
        </w:tc>
        <w:tc>
          <w:tcPr>
            <w:tcW w:w="3969" w:type="dxa"/>
          </w:tcPr>
          <w:p w14:paraId="39409F5E" w14:textId="38772362" w:rsidR="00942EFA" w:rsidRDefault="00AB1EC6" w:rsidP="005F76AB">
            <w:r>
              <w:t>Nurse updates details</w:t>
            </w:r>
          </w:p>
        </w:tc>
        <w:tc>
          <w:tcPr>
            <w:tcW w:w="4053" w:type="dxa"/>
          </w:tcPr>
          <w:p w14:paraId="7F2EAB1E" w14:textId="77777777" w:rsidR="00942EFA" w:rsidRDefault="00942EFA" w:rsidP="005F76AB"/>
        </w:tc>
      </w:tr>
      <w:tr w:rsidR="00E93EEF" w14:paraId="00363FC3" w14:textId="77777777" w:rsidTr="005F76AB">
        <w:tc>
          <w:tcPr>
            <w:tcW w:w="988" w:type="dxa"/>
          </w:tcPr>
          <w:p w14:paraId="34794524" w14:textId="6C3973CB" w:rsidR="00942EFA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4</w:t>
            </w:r>
          </w:p>
        </w:tc>
        <w:tc>
          <w:tcPr>
            <w:tcW w:w="3969" w:type="dxa"/>
          </w:tcPr>
          <w:p w14:paraId="2B5E4CEC" w14:textId="0D474063" w:rsidR="00942EFA" w:rsidRDefault="00AB1EC6" w:rsidP="005F76AB">
            <w:r>
              <w:t>Nurse clicks save</w:t>
            </w:r>
          </w:p>
        </w:tc>
        <w:tc>
          <w:tcPr>
            <w:tcW w:w="4053" w:type="dxa"/>
          </w:tcPr>
          <w:p w14:paraId="5BB9C137" w14:textId="77777777" w:rsidR="00942EFA" w:rsidRDefault="00942EFA" w:rsidP="005F76AB"/>
        </w:tc>
      </w:tr>
      <w:tr w:rsidR="00E93EEF" w14:paraId="5DB03DF6" w14:textId="77777777" w:rsidTr="005F76AB">
        <w:tc>
          <w:tcPr>
            <w:tcW w:w="988" w:type="dxa"/>
          </w:tcPr>
          <w:p w14:paraId="5AB71C43" w14:textId="0D8EB93B" w:rsidR="00942EFA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5</w:t>
            </w:r>
          </w:p>
        </w:tc>
        <w:tc>
          <w:tcPr>
            <w:tcW w:w="3969" w:type="dxa"/>
          </w:tcPr>
          <w:p w14:paraId="3DC413A0" w14:textId="77777777" w:rsidR="00942EFA" w:rsidRDefault="00942EFA" w:rsidP="005F76AB"/>
        </w:tc>
        <w:tc>
          <w:tcPr>
            <w:tcW w:w="4053" w:type="dxa"/>
          </w:tcPr>
          <w:p w14:paraId="2631C070" w14:textId="5599E965" w:rsidR="00942EFA" w:rsidRDefault="00AB1EC6" w:rsidP="005F76AB">
            <w:r>
              <w:t>The system verifies input by the user</w:t>
            </w:r>
          </w:p>
        </w:tc>
      </w:tr>
      <w:tr w:rsidR="00E93EEF" w14:paraId="24099F7D" w14:textId="77777777" w:rsidTr="005F76AB">
        <w:tc>
          <w:tcPr>
            <w:tcW w:w="988" w:type="dxa"/>
          </w:tcPr>
          <w:p w14:paraId="4BCC5B71" w14:textId="59485834" w:rsidR="00942EFA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6</w:t>
            </w:r>
          </w:p>
        </w:tc>
        <w:tc>
          <w:tcPr>
            <w:tcW w:w="3969" w:type="dxa"/>
          </w:tcPr>
          <w:p w14:paraId="79DCEAC5" w14:textId="77777777" w:rsidR="00942EFA" w:rsidRDefault="00942EFA" w:rsidP="005F76AB"/>
        </w:tc>
        <w:tc>
          <w:tcPr>
            <w:tcW w:w="4053" w:type="dxa"/>
          </w:tcPr>
          <w:p w14:paraId="2B2776E9" w14:textId="6B4EE2C1" w:rsidR="00942EFA" w:rsidRDefault="00AB1EC6" w:rsidP="005F76AB">
            <w:r>
              <w:t>The system saves this to the database</w:t>
            </w:r>
          </w:p>
        </w:tc>
      </w:tr>
      <w:tr w:rsidR="00E93EEF" w14:paraId="276BC0A8" w14:textId="77777777" w:rsidTr="005F76AB">
        <w:tc>
          <w:tcPr>
            <w:tcW w:w="988" w:type="dxa"/>
          </w:tcPr>
          <w:p w14:paraId="10F0332D" w14:textId="3165CE53" w:rsidR="00942EFA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7</w:t>
            </w:r>
          </w:p>
        </w:tc>
        <w:tc>
          <w:tcPr>
            <w:tcW w:w="3969" w:type="dxa"/>
          </w:tcPr>
          <w:p w14:paraId="69E7FD8B" w14:textId="77777777" w:rsidR="00942EFA" w:rsidRDefault="00942EFA" w:rsidP="005F76AB"/>
        </w:tc>
        <w:tc>
          <w:tcPr>
            <w:tcW w:w="4053" w:type="dxa"/>
          </w:tcPr>
          <w:p w14:paraId="03F6A02E" w14:textId="6EF7080A" w:rsidR="00942EFA" w:rsidRDefault="00AB1EC6" w:rsidP="005F76AB">
            <w:r>
              <w:t>The system display</w:t>
            </w:r>
            <w:r w:rsidR="003711FD">
              <w:t>s</w:t>
            </w:r>
            <w:r>
              <w:t xml:space="preserve"> the update</w:t>
            </w:r>
            <w:r w:rsidR="003711FD">
              <w:t>d</w:t>
            </w:r>
            <w:r>
              <w:t xml:space="preserve"> patient record</w:t>
            </w:r>
          </w:p>
        </w:tc>
      </w:tr>
    </w:tbl>
    <w:p w14:paraId="3776CB3F" w14:textId="1E481DD0" w:rsidR="006A615A" w:rsidRDefault="006A615A" w:rsidP="006A615A">
      <w:pPr>
        <w:rPr>
          <w:b/>
          <w:bCs/>
        </w:rPr>
      </w:pPr>
    </w:p>
    <w:p w14:paraId="4FAC76A6" w14:textId="2650A017" w:rsidR="006A615A" w:rsidRDefault="006A615A" w:rsidP="006A615A">
      <w:pPr>
        <w:rPr>
          <w:b/>
          <w:bCs/>
        </w:rPr>
      </w:pPr>
    </w:p>
    <w:p w14:paraId="51322B56" w14:textId="7C169E78" w:rsidR="006A615A" w:rsidRDefault="00AB1EC6" w:rsidP="006A615A">
      <w:pPr>
        <w:rPr>
          <w:b/>
          <w:bCs/>
        </w:rPr>
      </w:pPr>
      <w:r>
        <w:rPr>
          <w:b/>
          <w:bCs/>
        </w:rPr>
        <w:t xml:space="preserve">View </w:t>
      </w:r>
      <w:r>
        <w:rPr>
          <w:b/>
          <w:bCs/>
        </w:rPr>
        <w:t>Appointments</w:t>
      </w:r>
    </w:p>
    <w:p w14:paraId="0CB551E5" w14:textId="77777777" w:rsidR="006A615A" w:rsidRDefault="006A615A" w:rsidP="006A615A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3969"/>
        <w:gridCol w:w="4053"/>
      </w:tblGrid>
      <w:tr w:rsidR="00E93EEF" w14:paraId="6C9FDF7E" w14:textId="77777777" w:rsidTr="005F76AB">
        <w:tc>
          <w:tcPr>
            <w:tcW w:w="988" w:type="dxa"/>
          </w:tcPr>
          <w:p w14:paraId="68EBA021" w14:textId="77777777" w:rsidR="00FB1F83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tep</w:t>
            </w:r>
          </w:p>
        </w:tc>
        <w:tc>
          <w:tcPr>
            <w:tcW w:w="3969" w:type="dxa"/>
          </w:tcPr>
          <w:p w14:paraId="326B00F5" w14:textId="77777777" w:rsidR="00FB1F83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or Action</w:t>
            </w:r>
          </w:p>
        </w:tc>
        <w:tc>
          <w:tcPr>
            <w:tcW w:w="4053" w:type="dxa"/>
          </w:tcPr>
          <w:p w14:paraId="4E109138" w14:textId="77777777" w:rsidR="00FB1F83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ystem Response</w:t>
            </w:r>
          </w:p>
        </w:tc>
      </w:tr>
      <w:tr w:rsidR="00E93EEF" w14:paraId="5E6CCF49" w14:textId="77777777" w:rsidTr="005F76AB">
        <w:tc>
          <w:tcPr>
            <w:tcW w:w="988" w:type="dxa"/>
          </w:tcPr>
          <w:p w14:paraId="4C4DCFEC" w14:textId="77777777" w:rsidR="00991F56" w:rsidRDefault="00AB1EC6" w:rsidP="00991F5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3969" w:type="dxa"/>
          </w:tcPr>
          <w:p w14:paraId="602E60FB" w14:textId="728372F2" w:rsidR="00991F56" w:rsidRPr="002B49A9" w:rsidRDefault="00AB1EC6" w:rsidP="00991F56">
            <w:r w:rsidRPr="002B49A9">
              <w:t>Nurse clicks login</w:t>
            </w:r>
          </w:p>
        </w:tc>
        <w:tc>
          <w:tcPr>
            <w:tcW w:w="4053" w:type="dxa"/>
          </w:tcPr>
          <w:p w14:paraId="6E4B6BA0" w14:textId="77777777" w:rsidR="00991F56" w:rsidRPr="002B49A9" w:rsidRDefault="00991F56" w:rsidP="00991F56"/>
        </w:tc>
      </w:tr>
      <w:tr w:rsidR="00E93EEF" w14:paraId="423E1D09" w14:textId="77777777" w:rsidTr="005F76AB">
        <w:tc>
          <w:tcPr>
            <w:tcW w:w="988" w:type="dxa"/>
          </w:tcPr>
          <w:p w14:paraId="0F590E98" w14:textId="77777777" w:rsidR="00991F56" w:rsidRDefault="00AB1EC6" w:rsidP="00991F5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3969" w:type="dxa"/>
          </w:tcPr>
          <w:p w14:paraId="6691A659" w14:textId="77777777" w:rsidR="00991F56" w:rsidRPr="002B49A9" w:rsidRDefault="00991F56" w:rsidP="00991F56"/>
        </w:tc>
        <w:tc>
          <w:tcPr>
            <w:tcW w:w="4053" w:type="dxa"/>
          </w:tcPr>
          <w:p w14:paraId="7CA788F5" w14:textId="37DD9E4F" w:rsidR="00991F56" w:rsidRPr="002B49A9" w:rsidRDefault="00AB1EC6" w:rsidP="00991F56">
            <w:r w:rsidRPr="002B49A9">
              <w:t>The system</w:t>
            </w:r>
            <w:r>
              <w:t xml:space="preserve"> prompts nurse for their username and password</w:t>
            </w:r>
          </w:p>
        </w:tc>
      </w:tr>
      <w:tr w:rsidR="00E93EEF" w14:paraId="731A56AB" w14:textId="77777777" w:rsidTr="005F76AB">
        <w:tc>
          <w:tcPr>
            <w:tcW w:w="988" w:type="dxa"/>
          </w:tcPr>
          <w:p w14:paraId="63ECA9D3" w14:textId="77777777" w:rsidR="00991F56" w:rsidRDefault="00AB1EC6" w:rsidP="00991F5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3969" w:type="dxa"/>
          </w:tcPr>
          <w:p w14:paraId="093BEF67" w14:textId="4C0F01DC" w:rsidR="00991F56" w:rsidRPr="002B49A9" w:rsidRDefault="00AB1EC6" w:rsidP="00991F56">
            <w:r>
              <w:t>Nurse enters username and password</w:t>
            </w:r>
          </w:p>
        </w:tc>
        <w:tc>
          <w:tcPr>
            <w:tcW w:w="4053" w:type="dxa"/>
          </w:tcPr>
          <w:p w14:paraId="5B5BFD89" w14:textId="77777777" w:rsidR="00991F56" w:rsidRPr="002B49A9" w:rsidRDefault="00991F56" w:rsidP="00991F56"/>
        </w:tc>
      </w:tr>
      <w:tr w:rsidR="00E93EEF" w14:paraId="07BDD85C" w14:textId="77777777" w:rsidTr="005F76AB">
        <w:tc>
          <w:tcPr>
            <w:tcW w:w="988" w:type="dxa"/>
          </w:tcPr>
          <w:p w14:paraId="547BDF85" w14:textId="77777777" w:rsidR="00991F56" w:rsidRDefault="00AB1EC6" w:rsidP="00991F5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</w:p>
        </w:tc>
        <w:tc>
          <w:tcPr>
            <w:tcW w:w="3969" w:type="dxa"/>
          </w:tcPr>
          <w:p w14:paraId="2F3AE5D5" w14:textId="77777777" w:rsidR="00991F56" w:rsidRPr="002B49A9" w:rsidRDefault="00991F56" w:rsidP="00991F56"/>
        </w:tc>
        <w:tc>
          <w:tcPr>
            <w:tcW w:w="4053" w:type="dxa"/>
          </w:tcPr>
          <w:p w14:paraId="018FE12B" w14:textId="76C7217F" w:rsidR="00991F56" w:rsidRPr="002B49A9" w:rsidRDefault="00AB1EC6" w:rsidP="00991F56">
            <w:r>
              <w:t>The system verifies the nurse's username and password</w:t>
            </w:r>
          </w:p>
        </w:tc>
      </w:tr>
      <w:tr w:rsidR="00E93EEF" w14:paraId="417D1451" w14:textId="77777777" w:rsidTr="005F76AB">
        <w:tc>
          <w:tcPr>
            <w:tcW w:w="988" w:type="dxa"/>
          </w:tcPr>
          <w:p w14:paraId="1921FB92" w14:textId="77777777" w:rsidR="00991F56" w:rsidRDefault="00AB1EC6" w:rsidP="00991F5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3969" w:type="dxa"/>
          </w:tcPr>
          <w:p w14:paraId="47BCCD38" w14:textId="77777777" w:rsidR="00991F56" w:rsidRPr="002B49A9" w:rsidRDefault="00991F56" w:rsidP="00991F56"/>
        </w:tc>
        <w:tc>
          <w:tcPr>
            <w:tcW w:w="4053" w:type="dxa"/>
          </w:tcPr>
          <w:p w14:paraId="3119AFE1" w14:textId="505CF767" w:rsidR="00991F56" w:rsidRPr="002B49A9" w:rsidRDefault="00AB1EC6" w:rsidP="00991F56">
            <w:r>
              <w:t xml:space="preserve">The system </w:t>
            </w:r>
            <w:r>
              <w:t>responds with the home page</w:t>
            </w:r>
          </w:p>
        </w:tc>
      </w:tr>
      <w:tr w:rsidR="00E93EEF" w14:paraId="0F602875" w14:textId="77777777" w:rsidTr="005F76AB">
        <w:tc>
          <w:tcPr>
            <w:tcW w:w="988" w:type="dxa"/>
          </w:tcPr>
          <w:p w14:paraId="76814F80" w14:textId="77777777" w:rsidR="00991F56" w:rsidRDefault="00AB1EC6" w:rsidP="00991F5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</w:p>
        </w:tc>
        <w:tc>
          <w:tcPr>
            <w:tcW w:w="3969" w:type="dxa"/>
          </w:tcPr>
          <w:p w14:paraId="59D3C6CD" w14:textId="1BDA5BC6" w:rsidR="00991F56" w:rsidRPr="002B49A9" w:rsidRDefault="00AB1EC6" w:rsidP="00991F56">
            <w:r>
              <w:t xml:space="preserve">Nurse selects </w:t>
            </w:r>
            <w:r w:rsidR="00BA0CB6">
              <w:t>an appointment</w:t>
            </w:r>
          </w:p>
        </w:tc>
        <w:tc>
          <w:tcPr>
            <w:tcW w:w="4053" w:type="dxa"/>
          </w:tcPr>
          <w:p w14:paraId="2C7E967E" w14:textId="77777777" w:rsidR="00991F56" w:rsidRPr="002B49A9" w:rsidRDefault="00991F56" w:rsidP="00991F56"/>
        </w:tc>
      </w:tr>
      <w:tr w:rsidR="00E93EEF" w14:paraId="3150DB60" w14:textId="77777777" w:rsidTr="005F76AB">
        <w:tc>
          <w:tcPr>
            <w:tcW w:w="988" w:type="dxa"/>
          </w:tcPr>
          <w:p w14:paraId="76FCCB52" w14:textId="77777777" w:rsidR="00991F56" w:rsidRDefault="00AB1EC6" w:rsidP="00991F5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7</w:t>
            </w:r>
          </w:p>
        </w:tc>
        <w:tc>
          <w:tcPr>
            <w:tcW w:w="3969" w:type="dxa"/>
          </w:tcPr>
          <w:p w14:paraId="5B10F92E" w14:textId="77777777" w:rsidR="00991F56" w:rsidRPr="002B49A9" w:rsidRDefault="00991F56" w:rsidP="00991F56"/>
        </w:tc>
        <w:tc>
          <w:tcPr>
            <w:tcW w:w="4053" w:type="dxa"/>
          </w:tcPr>
          <w:p w14:paraId="3534453C" w14:textId="0AD52E84" w:rsidR="00991F56" w:rsidRPr="002B49A9" w:rsidRDefault="00AB1EC6" w:rsidP="00991F56">
            <w:r>
              <w:t>The system searches the database for logged in user's appointments</w:t>
            </w:r>
          </w:p>
        </w:tc>
      </w:tr>
      <w:tr w:rsidR="00E93EEF" w14:paraId="09A6E877" w14:textId="77777777" w:rsidTr="005F76AB">
        <w:tc>
          <w:tcPr>
            <w:tcW w:w="988" w:type="dxa"/>
          </w:tcPr>
          <w:p w14:paraId="05FCBDC8" w14:textId="77777777" w:rsidR="00727325" w:rsidRDefault="00AB1EC6" w:rsidP="0072732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8</w:t>
            </w:r>
          </w:p>
        </w:tc>
        <w:tc>
          <w:tcPr>
            <w:tcW w:w="3969" w:type="dxa"/>
          </w:tcPr>
          <w:p w14:paraId="4C095535" w14:textId="2D302CE0" w:rsidR="00727325" w:rsidRPr="002B49A9" w:rsidRDefault="00727325" w:rsidP="00727325"/>
        </w:tc>
        <w:tc>
          <w:tcPr>
            <w:tcW w:w="4053" w:type="dxa"/>
          </w:tcPr>
          <w:p w14:paraId="1D16AAE6" w14:textId="0DFE1574" w:rsidR="00727325" w:rsidRDefault="00AB1EC6" w:rsidP="00727325">
            <w:r>
              <w:t>The system displays search results</w:t>
            </w:r>
          </w:p>
        </w:tc>
      </w:tr>
      <w:tr w:rsidR="00E93EEF" w14:paraId="7BA6B8B8" w14:textId="77777777" w:rsidTr="005F76AB">
        <w:tc>
          <w:tcPr>
            <w:tcW w:w="988" w:type="dxa"/>
          </w:tcPr>
          <w:p w14:paraId="6330C577" w14:textId="77777777" w:rsidR="00991F56" w:rsidRDefault="00AB1EC6" w:rsidP="00991F5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9</w:t>
            </w:r>
          </w:p>
        </w:tc>
        <w:tc>
          <w:tcPr>
            <w:tcW w:w="3969" w:type="dxa"/>
          </w:tcPr>
          <w:p w14:paraId="611454D3" w14:textId="5C6C0C18" w:rsidR="00991F56" w:rsidRPr="002B49A9" w:rsidRDefault="00AB1EC6" w:rsidP="00991F56">
            <w:r>
              <w:t>Nurse selects an appointment from the appointment page</w:t>
            </w:r>
          </w:p>
        </w:tc>
        <w:tc>
          <w:tcPr>
            <w:tcW w:w="4053" w:type="dxa"/>
          </w:tcPr>
          <w:p w14:paraId="64070063" w14:textId="267DD09B" w:rsidR="00991F56" w:rsidRDefault="00991F56" w:rsidP="00991F56"/>
        </w:tc>
      </w:tr>
      <w:tr w:rsidR="00E93EEF" w14:paraId="57F03EAD" w14:textId="77777777" w:rsidTr="005F76AB">
        <w:tc>
          <w:tcPr>
            <w:tcW w:w="988" w:type="dxa"/>
          </w:tcPr>
          <w:p w14:paraId="4609541E" w14:textId="77777777" w:rsidR="00991F56" w:rsidRDefault="00AB1EC6" w:rsidP="00991F5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0</w:t>
            </w:r>
          </w:p>
        </w:tc>
        <w:tc>
          <w:tcPr>
            <w:tcW w:w="3969" w:type="dxa"/>
          </w:tcPr>
          <w:p w14:paraId="6EECE4AD" w14:textId="77777777" w:rsidR="00991F56" w:rsidRPr="002B49A9" w:rsidRDefault="00991F56" w:rsidP="00991F56"/>
        </w:tc>
        <w:tc>
          <w:tcPr>
            <w:tcW w:w="4053" w:type="dxa"/>
          </w:tcPr>
          <w:p w14:paraId="110DC2A0" w14:textId="22F130AF" w:rsidR="00991F56" w:rsidRDefault="00AB1EC6" w:rsidP="00991F56">
            <w:r>
              <w:t xml:space="preserve">System </w:t>
            </w:r>
            <w:r>
              <w:t>searches database for selected appointment</w:t>
            </w:r>
          </w:p>
        </w:tc>
      </w:tr>
      <w:tr w:rsidR="00E93EEF" w14:paraId="3516B713" w14:textId="77777777" w:rsidTr="005F76AB">
        <w:tc>
          <w:tcPr>
            <w:tcW w:w="988" w:type="dxa"/>
          </w:tcPr>
          <w:p w14:paraId="36A168C9" w14:textId="77777777" w:rsidR="00991F56" w:rsidRDefault="00AB1EC6" w:rsidP="00991F5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1</w:t>
            </w:r>
          </w:p>
        </w:tc>
        <w:tc>
          <w:tcPr>
            <w:tcW w:w="3969" w:type="dxa"/>
          </w:tcPr>
          <w:p w14:paraId="693DBD1C" w14:textId="3EDFA1AE" w:rsidR="00991F56" w:rsidRPr="002B49A9" w:rsidRDefault="00991F56" w:rsidP="00991F56"/>
        </w:tc>
        <w:tc>
          <w:tcPr>
            <w:tcW w:w="4053" w:type="dxa"/>
          </w:tcPr>
          <w:p w14:paraId="008CD010" w14:textId="23EC8243" w:rsidR="00991F56" w:rsidRDefault="00AB1EC6" w:rsidP="00991F56">
            <w:r>
              <w:t>The system displays the details of the selected appointment</w:t>
            </w:r>
          </w:p>
        </w:tc>
      </w:tr>
    </w:tbl>
    <w:p w14:paraId="0E5C3D63" w14:textId="03ABAD33" w:rsidR="006A615A" w:rsidRDefault="006A615A" w:rsidP="006A615A">
      <w:pPr>
        <w:rPr>
          <w:b/>
          <w:bCs/>
        </w:rPr>
      </w:pPr>
    </w:p>
    <w:p w14:paraId="6C2033C6" w14:textId="77777777" w:rsidR="006A615A" w:rsidRDefault="006A615A" w:rsidP="006A615A">
      <w:pPr>
        <w:rPr>
          <w:b/>
          <w:bCs/>
        </w:rPr>
      </w:pPr>
    </w:p>
    <w:p w14:paraId="65BBEDE8" w14:textId="7DB37950" w:rsidR="006A615A" w:rsidRDefault="00AB1EC6" w:rsidP="006A615A">
      <w:pPr>
        <w:rPr>
          <w:b/>
          <w:bCs/>
        </w:rPr>
      </w:pPr>
      <w:r>
        <w:rPr>
          <w:b/>
          <w:bCs/>
        </w:rPr>
        <w:t>Modify</w:t>
      </w:r>
      <w:bookmarkStart w:id="0" w:name="_GoBack"/>
      <w:bookmarkEnd w:id="0"/>
      <w:r w:rsidR="00991F56">
        <w:rPr>
          <w:b/>
          <w:bCs/>
        </w:rPr>
        <w:t>/ Delete Appointments</w:t>
      </w:r>
    </w:p>
    <w:p w14:paraId="75A2BA90" w14:textId="77777777" w:rsidR="006A615A" w:rsidRDefault="006A615A" w:rsidP="006A615A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3969"/>
        <w:gridCol w:w="4053"/>
      </w:tblGrid>
      <w:tr w:rsidR="00E93EEF" w14:paraId="1B7E1F6F" w14:textId="77777777" w:rsidTr="005F76AB">
        <w:tc>
          <w:tcPr>
            <w:tcW w:w="988" w:type="dxa"/>
          </w:tcPr>
          <w:p w14:paraId="08613D1F" w14:textId="77777777" w:rsidR="00480AE5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tep</w:t>
            </w:r>
          </w:p>
        </w:tc>
        <w:tc>
          <w:tcPr>
            <w:tcW w:w="3969" w:type="dxa"/>
          </w:tcPr>
          <w:p w14:paraId="15729213" w14:textId="77777777" w:rsidR="00480AE5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or Action</w:t>
            </w:r>
          </w:p>
        </w:tc>
        <w:tc>
          <w:tcPr>
            <w:tcW w:w="4053" w:type="dxa"/>
          </w:tcPr>
          <w:p w14:paraId="675AA523" w14:textId="77777777" w:rsidR="00480AE5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ystem Response</w:t>
            </w:r>
          </w:p>
        </w:tc>
      </w:tr>
      <w:tr w:rsidR="00E93EEF" w14:paraId="2047E560" w14:textId="77777777" w:rsidTr="005F76AB">
        <w:tc>
          <w:tcPr>
            <w:tcW w:w="988" w:type="dxa"/>
          </w:tcPr>
          <w:p w14:paraId="5088B87E" w14:textId="77777777" w:rsidR="00BA0CB6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3969" w:type="dxa"/>
          </w:tcPr>
          <w:p w14:paraId="281AAB71" w14:textId="4B190523" w:rsidR="00BA0CB6" w:rsidRPr="002B49A9" w:rsidRDefault="00AB1EC6" w:rsidP="00BA0CB6">
            <w:r w:rsidRPr="002B49A9">
              <w:t>Nurse clicks login</w:t>
            </w:r>
          </w:p>
        </w:tc>
        <w:tc>
          <w:tcPr>
            <w:tcW w:w="4053" w:type="dxa"/>
          </w:tcPr>
          <w:p w14:paraId="222FD695" w14:textId="77777777" w:rsidR="00BA0CB6" w:rsidRPr="002B49A9" w:rsidRDefault="00BA0CB6" w:rsidP="00BA0CB6"/>
        </w:tc>
      </w:tr>
      <w:tr w:rsidR="00E93EEF" w14:paraId="5EB2BF28" w14:textId="77777777" w:rsidTr="005F76AB">
        <w:tc>
          <w:tcPr>
            <w:tcW w:w="988" w:type="dxa"/>
          </w:tcPr>
          <w:p w14:paraId="01376627" w14:textId="77777777" w:rsidR="00BA0CB6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3969" w:type="dxa"/>
          </w:tcPr>
          <w:p w14:paraId="45568437" w14:textId="77777777" w:rsidR="00BA0CB6" w:rsidRPr="002B49A9" w:rsidRDefault="00BA0CB6" w:rsidP="00BA0CB6"/>
        </w:tc>
        <w:tc>
          <w:tcPr>
            <w:tcW w:w="4053" w:type="dxa"/>
          </w:tcPr>
          <w:p w14:paraId="231B059B" w14:textId="19E6EB94" w:rsidR="00BA0CB6" w:rsidRPr="002B49A9" w:rsidRDefault="00AB1EC6" w:rsidP="00BA0CB6">
            <w:r w:rsidRPr="002B49A9">
              <w:t>The system</w:t>
            </w:r>
            <w:r>
              <w:t xml:space="preserve"> prompts nurse for their username and password</w:t>
            </w:r>
          </w:p>
        </w:tc>
      </w:tr>
      <w:tr w:rsidR="00E93EEF" w14:paraId="11C924A5" w14:textId="77777777" w:rsidTr="005F76AB">
        <w:tc>
          <w:tcPr>
            <w:tcW w:w="988" w:type="dxa"/>
          </w:tcPr>
          <w:p w14:paraId="0A5C560C" w14:textId="77777777" w:rsidR="00BA0CB6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3969" w:type="dxa"/>
          </w:tcPr>
          <w:p w14:paraId="135DCF26" w14:textId="4AE85AC4" w:rsidR="00BA0CB6" w:rsidRPr="002B49A9" w:rsidRDefault="00AB1EC6" w:rsidP="00BA0CB6">
            <w:r>
              <w:t>Nurse enters username and password</w:t>
            </w:r>
          </w:p>
        </w:tc>
        <w:tc>
          <w:tcPr>
            <w:tcW w:w="4053" w:type="dxa"/>
          </w:tcPr>
          <w:p w14:paraId="10E08E8B" w14:textId="77777777" w:rsidR="00BA0CB6" w:rsidRPr="002B49A9" w:rsidRDefault="00BA0CB6" w:rsidP="00BA0CB6"/>
        </w:tc>
      </w:tr>
      <w:tr w:rsidR="00E93EEF" w14:paraId="72259590" w14:textId="77777777" w:rsidTr="005F76AB">
        <w:tc>
          <w:tcPr>
            <w:tcW w:w="988" w:type="dxa"/>
          </w:tcPr>
          <w:p w14:paraId="6C8F7F9E" w14:textId="77777777" w:rsidR="00BA0CB6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</w:p>
        </w:tc>
        <w:tc>
          <w:tcPr>
            <w:tcW w:w="3969" w:type="dxa"/>
          </w:tcPr>
          <w:p w14:paraId="581FBAA5" w14:textId="77777777" w:rsidR="00BA0CB6" w:rsidRPr="002B49A9" w:rsidRDefault="00BA0CB6" w:rsidP="00BA0CB6"/>
        </w:tc>
        <w:tc>
          <w:tcPr>
            <w:tcW w:w="4053" w:type="dxa"/>
          </w:tcPr>
          <w:p w14:paraId="54483BA9" w14:textId="4EEEEE6A" w:rsidR="00BA0CB6" w:rsidRPr="002B49A9" w:rsidRDefault="00AB1EC6" w:rsidP="00BA0CB6">
            <w:r>
              <w:t>The system verifies the nurse's username and password</w:t>
            </w:r>
          </w:p>
        </w:tc>
      </w:tr>
      <w:tr w:rsidR="00E93EEF" w14:paraId="58C089BB" w14:textId="77777777" w:rsidTr="005F76AB">
        <w:tc>
          <w:tcPr>
            <w:tcW w:w="988" w:type="dxa"/>
          </w:tcPr>
          <w:p w14:paraId="26E7A6FB" w14:textId="77777777" w:rsidR="00BA0CB6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3969" w:type="dxa"/>
          </w:tcPr>
          <w:p w14:paraId="1FFDB3CB" w14:textId="77777777" w:rsidR="00BA0CB6" w:rsidRPr="002B49A9" w:rsidRDefault="00BA0CB6" w:rsidP="00BA0CB6"/>
        </w:tc>
        <w:tc>
          <w:tcPr>
            <w:tcW w:w="4053" w:type="dxa"/>
          </w:tcPr>
          <w:p w14:paraId="62E72698" w14:textId="3F3D30D9" w:rsidR="00BA0CB6" w:rsidRPr="002B49A9" w:rsidRDefault="00AB1EC6" w:rsidP="00BA0CB6">
            <w:r>
              <w:t>The system responds with the home page</w:t>
            </w:r>
          </w:p>
        </w:tc>
      </w:tr>
      <w:tr w:rsidR="00E93EEF" w14:paraId="0B2C622E" w14:textId="77777777" w:rsidTr="005F76AB">
        <w:tc>
          <w:tcPr>
            <w:tcW w:w="988" w:type="dxa"/>
          </w:tcPr>
          <w:p w14:paraId="6D70B614" w14:textId="77777777" w:rsidR="00BA0CB6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</w:p>
        </w:tc>
        <w:tc>
          <w:tcPr>
            <w:tcW w:w="3969" w:type="dxa"/>
          </w:tcPr>
          <w:p w14:paraId="180613BB" w14:textId="27886C90" w:rsidR="00BA0CB6" w:rsidRPr="002B49A9" w:rsidRDefault="00AB1EC6" w:rsidP="00BA0CB6">
            <w:r>
              <w:t>Nurse selects the appointment page</w:t>
            </w:r>
          </w:p>
        </w:tc>
        <w:tc>
          <w:tcPr>
            <w:tcW w:w="4053" w:type="dxa"/>
          </w:tcPr>
          <w:p w14:paraId="3C2FA727" w14:textId="77777777" w:rsidR="00BA0CB6" w:rsidRPr="002B49A9" w:rsidRDefault="00BA0CB6" w:rsidP="00BA0CB6"/>
        </w:tc>
      </w:tr>
      <w:tr w:rsidR="00E93EEF" w14:paraId="4283DF56" w14:textId="77777777" w:rsidTr="005F76AB">
        <w:tc>
          <w:tcPr>
            <w:tcW w:w="988" w:type="dxa"/>
          </w:tcPr>
          <w:p w14:paraId="6B458074" w14:textId="77777777" w:rsidR="00BA0CB6" w:rsidRDefault="00BA0CB6" w:rsidP="00BA0CB6">
            <w:pPr>
              <w:jc w:val="center"/>
              <w:rPr>
                <w:b/>
                <w:bCs/>
              </w:rPr>
            </w:pPr>
          </w:p>
        </w:tc>
        <w:tc>
          <w:tcPr>
            <w:tcW w:w="3969" w:type="dxa"/>
          </w:tcPr>
          <w:p w14:paraId="645DDFF1" w14:textId="77777777" w:rsidR="00BA0CB6" w:rsidRDefault="00BA0CB6" w:rsidP="00BA0CB6"/>
        </w:tc>
        <w:tc>
          <w:tcPr>
            <w:tcW w:w="4053" w:type="dxa"/>
          </w:tcPr>
          <w:p w14:paraId="00651FDC" w14:textId="581BCAB9" w:rsidR="00BA0CB6" w:rsidRPr="002B49A9" w:rsidRDefault="00AB1EC6" w:rsidP="00BA0CB6">
            <w:r>
              <w:t xml:space="preserve">The system searches the </w:t>
            </w:r>
            <w:r>
              <w:t>database for logged in user's appointments</w:t>
            </w:r>
          </w:p>
        </w:tc>
      </w:tr>
      <w:tr w:rsidR="00E93EEF" w14:paraId="339217CB" w14:textId="77777777" w:rsidTr="005F76AB">
        <w:tc>
          <w:tcPr>
            <w:tcW w:w="988" w:type="dxa"/>
          </w:tcPr>
          <w:p w14:paraId="40BF3E7A" w14:textId="77777777" w:rsidR="00BA0CB6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7</w:t>
            </w:r>
          </w:p>
        </w:tc>
        <w:tc>
          <w:tcPr>
            <w:tcW w:w="3969" w:type="dxa"/>
          </w:tcPr>
          <w:p w14:paraId="03CC97E7" w14:textId="77777777" w:rsidR="00BA0CB6" w:rsidRPr="002B49A9" w:rsidRDefault="00BA0CB6" w:rsidP="00BA0CB6"/>
        </w:tc>
        <w:tc>
          <w:tcPr>
            <w:tcW w:w="4053" w:type="dxa"/>
          </w:tcPr>
          <w:p w14:paraId="5AEC3AA1" w14:textId="68318749" w:rsidR="00BA0CB6" w:rsidRPr="002B49A9" w:rsidRDefault="00AB1EC6" w:rsidP="00BA0CB6">
            <w:r>
              <w:t>The system displays the search results</w:t>
            </w:r>
          </w:p>
        </w:tc>
      </w:tr>
      <w:tr w:rsidR="00E93EEF" w14:paraId="0826E2BC" w14:textId="77777777" w:rsidTr="005F76AB">
        <w:tc>
          <w:tcPr>
            <w:tcW w:w="988" w:type="dxa"/>
          </w:tcPr>
          <w:p w14:paraId="06A79068" w14:textId="77777777" w:rsidR="00BA0CB6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8</w:t>
            </w:r>
          </w:p>
        </w:tc>
        <w:tc>
          <w:tcPr>
            <w:tcW w:w="3969" w:type="dxa"/>
          </w:tcPr>
          <w:p w14:paraId="655B8819" w14:textId="03BF9EA6" w:rsidR="00BA0CB6" w:rsidRPr="002B49A9" w:rsidRDefault="00AB1EC6" w:rsidP="00BA0CB6">
            <w:r>
              <w:t>Nurse inputs appointment details</w:t>
            </w:r>
          </w:p>
        </w:tc>
        <w:tc>
          <w:tcPr>
            <w:tcW w:w="4053" w:type="dxa"/>
          </w:tcPr>
          <w:p w14:paraId="03810845" w14:textId="77777777" w:rsidR="00BA0CB6" w:rsidRDefault="00BA0CB6" w:rsidP="00BA0CB6"/>
        </w:tc>
      </w:tr>
      <w:tr w:rsidR="00E93EEF" w14:paraId="1C04BC53" w14:textId="77777777" w:rsidTr="005F76AB">
        <w:tc>
          <w:tcPr>
            <w:tcW w:w="988" w:type="dxa"/>
          </w:tcPr>
          <w:p w14:paraId="56D50B74" w14:textId="77777777" w:rsidR="00BA0CB6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9</w:t>
            </w:r>
          </w:p>
        </w:tc>
        <w:tc>
          <w:tcPr>
            <w:tcW w:w="3969" w:type="dxa"/>
          </w:tcPr>
          <w:p w14:paraId="46255415" w14:textId="77777777" w:rsidR="00BA0CB6" w:rsidRPr="002B49A9" w:rsidRDefault="00BA0CB6" w:rsidP="00BA0CB6"/>
        </w:tc>
        <w:tc>
          <w:tcPr>
            <w:tcW w:w="4053" w:type="dxa"/>
          </w:tcPr>
          <w:p w14:paraId="21177589" w14:textId="0381E815" w:rsidR="00BA0CB6" w:rsidRDefault="00AB1EC6" w:rsidP="00BA0CB6">
            <w:r>
              <w:t>System searches database for appointments with matching details</w:t>
            </w:r>
          </w:p>
        </w:tc>
      </w:tr>
      <w:tr w:rsidR="00E93EEF" w14:paraId="7DF5EE50" w14:textId="77777777" w:rsidTr="005F76AB">
        <w:tc>
          <w:tcPr>
            <w:tcW w:w="988" w:type="dxa"/>
          </w:tcPr>
          <w:p w14:paraId="7CB96E6D" w14:textId="77777777" w:rsidR="00BA0CB6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0</w:t>
            </w:r>
          </w:p>
        </w:tc>
        <w:tc>
          <w:tcPr>
            <w:tcW w:w="3969" w:type="dxa"/>
          </w:tcPr>
          <w:p w14:paraId="70CE473A" w14:textId="77777777" w:rsidR="00BA0CB6" w:rsidRPr="002B49A9" w:rsidRDefault="00BA0CB6" w:rsidP="00BA0CB6"/>
        </w:tc>
        <w:tc>
          <w:tcPr>
            <w:tcW w:w="4053" w:type="dxa"/>
          </w:tcPr>
          <w:p w14:paraId="348F712F" w14:textId="037DB346" w:rsidR="00BA0CB6" w:rsidRDefault="00AB1EC6" w:rsidP="00BA0CB6">
            <w:r>
              <w:t>The system displays search results</w:t>
            </w:r>
          </w:p>
        </w:tc>
      </w:tr>
      <w:tr w:rsidR="00E93EEF" w14:paraId="2B1866CF" w14:textId="77777777" w:rsidTr="005F76AB">
        <w:tc>
          <w:tcPr>
            <w:tcW w:w="988" w:type="dxa"/>
          </w:tcPr>
          <w:p w14:paraId="5EC475E3" w14:textId="77777777" w:rsidR="00BA0CB6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1</w:t>
            </w:r>
          </w:p>
        </w:tc>
        <w:tc>
          <w:tcPr>
            <w:tcW w:w="3969" w:type="dxa"/>
          </w:tcPr>
          <w:p w14:paraId="31EB6500" w14:textId="4C24AC80" w:rsidR="00BA0CB6" w:rsidRPr="002B49A9" w:rsidRDefault="00AB1EC6" w:rsidP="00BA0CB6">
            <w:r>
              <w:t xml:space="preserve">Nurse selects an </w:t>
            </w:r>
            <w:r>
              <w:t>appointment</w:t>
            </w:r>
          </w:p>
        </w:tc>
        <w:tc>
          <w:tcPr>
            <w:tcW w:w="4053" w:type="dxa"/>
          </w:tcPr>
          <w:p w14:paraId="2E8E7B2E" w14:textId="77777777" w:rsidR="00BA0CB6" w:rsidRDefault="00BA0CB6" w:rsidP="00BA0CB6"/>
        </w:tc>
      </w:tr>
      <w:tr w:rsidR="00E93EEF" w14:paraId="7EEDC2BF" w14:textId="77777777" w:rsidTr="005F76AB">
        <w:tc>
          <w:tcPr>
            <w:tcW w:w="988" w:type="dxa"/>
          </w:tcPr>
          <w:p w14:paraId="622CD788" w14:textId="77777777" w:rsidR="00BA0CB6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2</w:t>
            </w:r>
          </w:p>
        </w:tc>
        <w:tc>
          <w:tcPr>
            <w:tcW w:w="3969" w:type="dxa"/>
          </w:tcPr>
          <w:p w14:paraId="6D556F6B" w14:textId="77777777" w:rsidR="00BA0CB6" w:rsidRDefault="00BA0CB6" w:rsidP="00BA0CB6"/>
        </w:tc>
        <w:tc>
          <w:tcPr>
            <w:tcW w:w="4053" w:type="dxa"/>
          </w:tcPr>
          <w:p w14:paraId="01A0551C" w14:textId="06A2B307" w:rsidR="00BA0CB6" w:rsidRDefault="00AB1EC6" w:rsidP="00BA0CB6">
            <w:r>
              <w:t>System display the editable version of the selected appointment</w:t>
            </w:r>
          </w:p>
        </w:tc>
      </w:tr>
      <w:tr w:rsidR="00E93EEF" w14:paraId="20D05133" w14:textId="77777777" w:rsidTr="005F76AB">
        <w:tc>
          <w:tcPr>
            <w:tcW w:w="988" w:type="dxa"/>
          </w:tcPr>
          <w:p w14:paraId="025526B5" w14:textId="77777777" w:rsidR="00BA0CB6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3</w:t>
            </w:r>
          </w:p>
        </w:tc>
        <w:tc>
          <w:tcPr>
            <w:tcW w:w="3969" w:type="dxa"/>
          </w:tcPr>
          <w:p w14:paraId="17BA9C70" w14:textId="36B19271" w:rsidR="00BA0CB6" w:rsidRDefault="00AB1EC6" w:rsidP="00BA0CB6">
            <w:r>
              <w:t>Nurse updates details</w:t>
            </w:r>
          </w:p>
        </w:tc>
        <w:tc>
          <w:tcPr>
            <w:tcW w:w="4053" w:type="dxa"/>
          </w:tcPr>
          <w:p w14:paraId="6D102E62" w14:textId="77777777" w:rsidR="00BA0CB6" w:rsidRDefault="00BA0CB6" w:rsidP="00BA0CB6"/>
        </w:tc>
      </w:tr>
      <w:tr w:rsidR="00E93EEF" w14:paraId="156BB339" w14:textId="77777777" w:rsidTr="005F76AB">
        <w:tc>
          <w:tcPr>
            <w:tcW w:w="988" w:type="dxa"/>
          </w:tcPr>
          <w:p w14:paraId="72C7E512" w14:textId="77777777" w:rsidR="00BA0CB6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4</w:t>
            </w:r>
          </w:p>
        </w:tc>
        <w:tc>
          <w:tcPr>
            <w:tcW w:w="3969" w:type="dxa"/>
          </w:tcPr>
          <w:p w14:paraId="79ABD1AE" w14:textId="554BC8B3" w:rsidR="00BA0CB6" w:rsidRDefault="00AB1EC6" w:rsidP="00BA0CB6">
            <w:r>
              <w:t>Nurse clicks save</w:t>
            </w:r>
          </w:p>
        </w:tc>
        <w:tc>
          <w:tcPr>
            <w:tcW w:w="4053" w:type="dxa"/>
          </w:tcPr>
          <w:p w14:paraId="4F980103" w14:textId="77777777" w:rsidR="00BA0CB6" w:rsidRDefault="00BA0CB6" w:rsidP="00BA0CB6"/>
        </w:tc>
      </w:tr>
      <w:tr w:rsidR="00E93EEF" w14:paraId="29411DC2" w14:textId="77777777" w:rsidTr="005F76AB">
        <w:tc>
          <w:tcPr>
            <w:tcW w:w="988" w:type="dxa"/>
          </w:tcPr>
          <w:p w14:paraId="5FC75118" w14:textId="77777777" w:rsidR="00BA0CB6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5</w:t>
            </w:r>
          </w:p>
        </w:tc>
        <w:tc>
          <w:tcPr>
            <w:tcW w:w="3969" w:type="dxa"/>
          </w:tcPr>
          <w:p w14:paraId="7C7EF92E" w14:textId="77777777" w:rsidR="00BA0CB6" w:rsidRDefault="00BA0CB6" w:rsidP="00BA0CB6"/>
        </w:tc>
        <w:tc>
          <w:tcPr>
            <w:tcW w:w="4053" w:type="dxa"/>
          </w:tcPr>
          <w:p w14:paraId="2E2A5665" w14:textId="575F5816" w:rsidR="00BA0CB6" w:rsidRDefault="00AB1EC6" w:rsidP="00BA0CB6">
            <w:r>
              <w:t>The system verifies input by the user</w:t>
            </w:r>
          </w:p>
        </w:tc>
      </w:tr>
      <w:tr w:rsidR="00E93EEF" w14:paraId="70DEC208" w14:textId="77777777" w:rsidTr="005F76AB">
        <w:tc>
          <w:tcPr>
            <w:tcW w:w="988" w:type="dxa"/>
          </w:tcPr>
          <w:p w14:paraId="421F76BD" w14:textId="77777777" w:rsidR="00BA0CB6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6</w:t>
            </w:r>
          </w:p>
        </w:tc>
        <w:tc>
          <w:tcPr>
            <w:tcW w:w="3969" w:type="dxa"/>
          </w:tcPr>
          <w:p w14:paraId="4C1B13A4" w14:textId="77777777" w:rsidR="00BA0CB6" w:rsidRDefault="00BA0CB6" w:rsidP="00BA0CB6"/>
        </w:tc>
        <w:tc>
          <w:tcPr>
            <w:tcW w:w="4053" w:type="dxa"/>
          </w:tcPr>
          <w:p w14:paraId="45CD5265" w14:textId="7FC334C1" w:rsidR="00BA0CB6" w:rsidRDefault="00AB1EC6" w:rsidP="00BA0CB6">
            <w:r>
              <w:t>The system saves this to the database</w:t>
            </w:r>
          </w:p>
        </w:tc>
      </w:tr>
      <w:tr w:rsidR="00E93EEF" w14:paraId="0BEF7560" w14:textId="77777777" w:rsidTr="005F76AB">
        <w:tc>
          <w:tcPr>
            <w:tcW w:w="988" w:type="dxa"/>
          </w:tcPr>
          <w:p w14:paraId="2CC6A8D7" w14:textId="77777777" w:rsidR="00BA0CB6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7</w:t>
            </w:r>
          </w:p>
        </w:tc>
        <w:tc>
          <w:tcPr>
            <w:tcW w:w="3969" w:type="dxa"/>
          </w:tcPr>
          <w:p w14:paraId="5C48045D" w14:textId="77777777" w:rsidR="00BA0CB6" w:rsidRDefault="00BA0CB6" w:rsidP="00BA0CB6"/>
        </w:tc>
        <w:tc>
          <w:tcPr>
            <w:tcW w:w="4053" w:type="dxa"/>
          </w:tcPr>
          <w:p w14:paraId="51DC4FD5" w14:textId="189BCF0F" w:rsidR="00BA0CB6" w:rsidRDefault="00AB1EC6" w:rsidP="00BA0CB6">
            <w:r>
              <w:t>The system displays the updated appointment</w:t>
            </w:r>
          </w:p>
        </w:tc>
      </w:tr>
    </w:tbl>
    <w:p w14:paraId="0E36C1F8" w14:textId="0CFB885C" w:rsidR="006A615A" w:rsidRDefault="006A615A" w:rsidP="006A615A">
      <w:pPr>
        <w:rPr>
          <w:b/>
          <w:bCs/>
        </w:rPr>
      </w:pPr>
    </w:p>
    <w:p w14:paraId="28AAEB6B" w14:textId="77777777" w:rsidR="00991F56" w:rsidRDefault="00991F56" w:rsidP="006A615A">
      <w:pPr>
        <w:rPr>
          <w:b/>
          <w:bCs/>
        </w:rPr>
      </w:pPr>
    </w:p>
    <w:p w14:paraId="47EEF238" w14:textId="56754B60" w:rsidR="00991F56" w:rsidRDefault="00AB1EC6" w:rsidP="00991F56">
      <w:pPr>
        <w:rPr>
          <w:b/>
          <w:bCs/>
        </w:rPr>
      </w:pPr>
      <w:r>
        <w:rPr>
          <w:b/>
          <w:bCs/>
        </w:rPr>
        <w:t>Create Appointment</w:t>
      </w:r>
    </w:p>
    <w:p w14:paraId="34CF343F" w14:textId="77777777" w:rsidR="00991F56" w:rsidRDefault="00991F56" w:rsidP="00991F56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3969"/>
        <w:gridCol w:w="4053"/>
      </w:tblGrid>
      <w:tr w:rsidR="00E93EEF" w14:paraId="4726788D" w14:textId="77777777" w:rsidTr="005F76AB">
        <w:tc>
          <w:tcPr>
            <w:tcW w:w="988" w:type="dxa"/>
          </w:tcPr>
          <w:p w14:paraId="0C142FEE" w14:textId="77777777" w:rsidR="00991F56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tep</w:t>
            </w:r>
          </w:p>
        </w:tc>
        <w:tc>
          <w:tcPr>
            <w:tcW w:w="3969" w:type="dxa"/>
          </w:tcPr>
          <w:p w14:paraId="7D7F652B" w14:textId="77777777" w:rsidR="00991F56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or Action</w:t>
            </w:r>
          </w:p>
        </w:tc>
        <w:tc>
          <w:tcPr>
            <w:tcW w:w="4053" w:type="dxa"/>
          </w:tcPr>
          <w:p w14:paraId="1B592D2B" w14:textId="77777777" w:rsidR="00991F56" w:rsidRDefault="00AB1EC6" w:rsidP="005F76A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ystem Response</w:t>
            </w:r>
          </w:p>
        </w:tc>
      </w:tr>
      <w:tr w:rsidR="00E93EEF" w14:paraId="709F0ECD" w14:textId="77777777" w:rsidTr="005F76AB">
        <w:tc>
          <w:tcPr>
            <w:tcW w:w="988" w:type="dxa"/>
          </w:tcPr>
          <w:p w14:paraId="29EBA053" w14:textId="77777777" w:rsidR="00BA0CB6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3969" w:type="dxa"/>
          </w:tcPr>
          <w:p w14:paraId="4F726798" w14:textId="1A25B667" w:rsidR="00BA0CB6" w:rsidRPr="002B49A9" w:rsidRDefault="00AB1EC6" w:rsidP="00BA0CB6">
            <w:r w:rsidRPr="002B49A9">
              <w:t>Nurse clicks login</w:t>
            </w:r>
          </w:p>
        </w:tc>
        <w:tc>
          <w:tcPr>
            <w:tcW w:w="4053" w:type="dxa"/>
          </w:tcPr>
          <w:p w14:paraId="72FD0B15" w14:textId="77777777" w:rsidR="00BA0CB6" w:rsidRPr="002B49A9" w:rsidRDefault="00BA0CB6" w:rsidP="00BA0CB6"/>
        </w:tc>
      </w:tr>
      <w:tr w:rsidR="00E93EEF" w14:paraId="6C0E7733" w14:textId="77777777" w:rsidTr="005F76AB">
        <w:tc>
          <w:tcPr>
            <w:tcW w:w="988" w:type="dxa"/>
          </w:tcPr>
          <w:p w14:paraId="2107B726" w14:textId="77777777" w:rsidR="00BA0CB6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3969" w:type="dxa"/>
          </w:tcPr>
          <w:p w14:paraId="4009FD34" w14:textId="77777777" w:rsidR="00BA0CB6" w:rsidRPr="002B49A9" w:rsidRDefault="00BA0CB6" w:rsidP="00BA0CB6"/>
        </w:tc>
        <w:tc>
          <w:tcPr>
            <w:tcW w:w="4053" w:type="dxa"/>
          </w:tcPr>
          <w:p w14:paraId="5A4389E8" w14:textId="4A1726BE" w:rsidR="00BA0CB6" w:rsidRPr="002B49A9" w:rsidRDefault="00AB1EC6" w:rsidP="00BA0CB6">
            <w:r w:rsidRPr="002B49A9">
              <w:t>The system</w:t>
            </w:r>
            <w:r>
              <w:t xml:space="preserve"> prompts nurse for their username and password</w:t>
            </w:r>
          </w:p>
        </w:tc>
      </w:tr>
      <w:tr w:rsidR="00E93EEF" w14:paraId="4A4315AE" w14:textId="77777777" w:rsidTr="005F76AB">
        <w:tc>
          <w:tcPr>
            <w:tcW w:w="988" w:type="dxa"/>
          </w:tcPr>
          <w:p w14:paraId="01FFCB47" w14:textId="77777777" w:rsidR="00BA0CB6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3</w:t>
            </w:r>
          </w:p>
        </w:tc>
        <w:tc>
          <w:tcPr>
            <w:tcW w:w="3969" w:type="dxa"/>
          </w:tcPr>
          <w:p w14:paraId="4D261E10" w14:textId="39CE01FE" w:rsidR="00BA0CB6" w:rsidRPr="002B49A9" w:rsidRDefault="00AB1EC6" w:rsidP="00BA0CB6">
            <w:r>
              <w:t>Nurse enters username and password</w:t>
            </w:r>
          </w:p>
        </w:tc>
        <w:tc>
          <w:tcPr>
            <w:tcW w:w="4053" w:type="dxa"/>
          </w:tcPr>
          <w:p w14:paraId="4A5C194A" w14:textId="77777777" w:rsidR="00BA0CB6" w:rsidRPr="002B49A9" w:rsidRDefault="00BA0CB6" w:rsidP="00BA0CB6"/>
        </w:tc>
      </w:tr>
      <w:tr w:rsidR="00E93EEF" w14:paraId="27CC9B55" w14:textId="77777777" w:rsidTr="005F76AB">
        <w:tc>
          <w:tcPr>
            <w:tcW w:w="988" w:type="dxa"/>
          </w:tcPr>
          <w:p w14:paraId="0AA3A056" w14:textId="77777777" w:rsidR="00BA0CB6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4</w:t>
            </w:r>
          </w:p>
        </w:tc>
        <w:tc>
          <w:tcPr>
            <w:tcW w:w="3969" w:type="dxa"/>
          </w:tcPr>
          <w:p w14:paraId="424ABAD7" w14:textId="77777777" w:rsidR="00BA0CB6" w:rsidRPr="002B49A9" w:rsidRDefault="00BA0CB6" w:rsidP="00BA0CB6"/>
        </w:tc>
        <w:tc>
          <w:tcPr>
            <w:tcW w:w="4053" w:type="dxa"/>
          </w:tcPr>
          <w:p w14:paraId="47EE9B67" w14:textId="40471D8F" w:rsidR="00BA0CB6" w:rsidRPr="002B49A9" w:rsidRDefault="00AB1EC6" w:rsidP="00BA0CB6">
            <w:r>
              <w:t xml:space="preserve">The system verifies the </w:t>
            </w:r>
            <w:r>
              <w:t>nurse's username and password</w:t>
            </w:r>
          </w:p>
        </w:tc>
      </w:tr>
      <w:tr w:rsidR="00E93EEF" w14:paraId="58A76873" w14:textId="77777777" w:rsidTr="005F76AB">
        <w:tc>
          <w:tcPr>
            <w:tcW w:w="988" w:type="dxa"/>
          </w:tcPr>
          <w:p w14:paraId="6F6FC858" w14:textId="77777777" w:rsidR="00BA0CB6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3969" w:type="dxa"/>
          </w:tcPr>
          <w:p w14:paraId="2E65C836" w14:textId="77777777" w:rsidR="00BA0CB6" w:rsidRPr="002B49A9" w:rsidRDefault="00BA0CB6" w:rsidP="00BA0CB6"/>
        </w:tc>
        <w:tc>
          <w:tcPr>
            <w:tcW w:w="4053" w:type="dxa"/>
          </w:tcPr>
          <w:p w14:paraId="11BE9D5B" w14:textId="258D87E8" w:rsidR="00BA0CB6" w:rsidRPr="002B49A9" w:rsidRDefault="00AB1EC6" w:rsidP="00BA0CB6">
            <w:r>
              <w:t>The system responds with the home page</w:t>
            </w:r>
          </w:p>
        </w:tc>
      </w:tr>
      <w:tr w:rsidR="00E93EEF" w14:paraId="7ACD8974" w14:textId="77777777" w:rsidTr="005F76AB">
        <w:tc>
          <w:tcPr>
            <w:tcW w:w="988" w:type="dxa"/>
          </w:tcPr>
          <w:p w14:paraId="295EED0E" w14:textId="77777777" w:rsidR="00BA0CB6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</w:p>
        </w:tc>
        <w:tc>
          <w:tcPr>
            <w:tcW w:w="3969" w:type="dxa"/>
          </w:tcPr>
          <w:p w14:paraId="39B8ED6E" w14:textId="3A6EA30C" w:rsidR="00BA0CB6" w:rsidRPr="002B49A9" w:rsidRDefault="00AB1EC6" w:rsidP="00BA0CB6">
            <w:r>
              <w:t>Nurse selects the appointment page</w:t>
            </w:r>
          </w:p>
        </w:tc>
        <w:tc>
          <w:tcPr>
            <w:tcW w:w="4053" w:type="dxa"/>
          </w:tcPr>
          <w:p w14:paraId="06796969" w14:textId="77777777" w:rsidR="00BA0CB6" w:rsidRPr="002B49A9" w:rsidRDefault="00BA0CB6" w:rsidP="00BA0CB6"/>
        </w:tc>
      </w:tr>
      <w:tr w:rsidR="00E93EEF" w14:paraId="76FFAD6A" w14:textId="77777777" w:rsidTr="005F76AB">
        <w:tc>
          <w:tcPr>
            <w:tcW w:w="988" w:type="dxa"/>
          </w:tcPr>
          <w:p w14:paraId="3A1F1CB4" w14:textId="77777777" w:rsidR="00BA0CB6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7</w:t>
            </w:r>
          </w:p>
        </w:tc>
        <w:tc>
          <w:tcPr>
            <w:tcW w:w="3969" w:type="dxa"/>
          </w:tcPr>
          <w:p w14:paraId="569CFF14" w14:textId="77777777" w:rsidR="00BA0CB6" w:rsidRPr="002B49A9" w:rsidRDefault="00BA0CB6" w:rsidP="00BA0CB6"/>
        </w:tc>
        <w:tc>
          <w:tcPr>
            <w:tcW w:w="4053" w:type="dxa"/>
          </w:tcPr>
          <w:p w14:paraId="5FF28C5D" w14:textId="46993236" w:rsidR="00BA0CB6" w:rsidRPr="002B49A9" w:rsidRDefault="00AB1EC6" w:rsidP="00BA0CB6">
            <w:r>
              <w:t>The system searches the database for logged in user's appointments</w:t>
            </w:r>
          </w:p>
        </w:tc>
      </w:tr>
      <w:tr w:rsidR="00E93EEF" w14:paraId="3492387B" w14:textId="77777777" w:rsidTr="005F76AB">
        <w:tc>
          <w:tcPr>
            <w:tcW w:w="988" w:type="dxa"/>
          </w:tcPr>
          <w:p w14:paraId="49ACAF59" w14:textId="77777777" w:rsidR="00BA0CB6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8</w:t>
            </w:r>
          </w:p>
        </w:tc>
        <w:tc>
          <w:tcPr>
            <w:tcW w:w="3969" w:type="dxa"/>
          </w:tcPr>
          <w:p w14:paraId="00CFBC48" w14:textId="77777777" w:rsidR="00BA0CB6" w:rsidRPr="002B49A9" w:rsidRDefault="00BA0CB6" w:rsidP="00BA0CB6"/>
        </w:tc>
        <w:tc>
          <w:tcPr>
            <w:tcW w:w="4053" w:type="dxa"/>
          </w:tcPr>
          <w:p w14:paraId="3C76CC8E" w14:textId="7E2812FC" w:rsidR="00BA0CB6" w:rsidRDefault="00AB1EC6" w:rsidP="00BA0CB6">
            <w:r>
              <w:t>The system displays the search results</w:t>
            </w:r>
          </w:p>
        </w:tc>
      </w:tr>
      <w:tr w:rsidR="00E93EEF" w14:paraId="41B3B85B" w14:textId="77777777" w:rsidTr="005F76AB">
        <w:tc>
          <w:tcPr>
            <w:tcW w:w="988" w:type="dxa"/>
          </w:tcPr>
          <w:p w14:paraId="688DA444" w14:textId="77777777" w:rsidR="00BA0CB6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9</w:t>
            </w:r>
          </w:p>
        </w:tc>
        <w:tc>
          <w:tcPr>
            <w:tcW w:w="3969" w:type="dxa"/>
          </w:tcPr>
          <w:p w14:paraId="1CE3BFE3" w14:textId="65F0BD7F" w:rsidR="00BA0CB6" w:rsidRPr="002B49A9" w:rsidRDefault="00AB1EC6" w:rsidP="00BA0CB6">
            <w:r>
              <w:t xml:space="preserve">Nurse clicks create an </w:t>
            </w:r>
            <w:r>
              <w:t>appointment</w:t>
            </w:r>
          </w:p>
        </w:tc>
        <w:tc>
          <w:tcPr>
            <w:tcW w:w="4053" w:type="dxa"/>
          </w:tcPr>
          <w:p w14:paraId="6845329E" w14:textId="77777777" w:rsidR="00BA0CB6" w:rsidRDefault="00BA0CB6" w:rsidP="00BA0CB6"/>
        </w:tc>
      </w:tr>
      <w:tr w:rsidR="00E93EEF" w14:paraId="042778A2" w14:textId="77777777" w:rsidTr="005F76AB">
        <w:tc>
          <w:tcPr>
            <w:tcW w:w="988" w:type="dxa"/>
          </w:tcPr>
          <w:p w14:paraId="26B4568C" w14:textId="77777777" w:rsidR="00BA0CB6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0</w:t>
            </w:r>
          </w:p>
        </w:tc>
        <w:tc>
          <w:tcPr>
            <w:tcW w:w="3969" w:type="dxa"/>
          </w:tcPr>
          <w:p w14:paraId="6F690A61" w14:textId="77777777" w:rsidR="00BA0CB6" w:rsidRPr="002B49A9" w:rsidRDefault="00BA0CB6" w:rsidP="00BA0CB6"/>
        </w:tc>
        <w:tc>
          <w:tcPr>
            <w:tcW w:w="4053" w:type="dxa"/>
          </w:tcPr>
          <w:p w14:paraId="2BC01D0E" w14:textId="18B04C44" w:rsidR="00BA0CB6" w:rsidRDefault="00AB1EC6" w:rsidP="00BA0CB6">
            <w:r>
              <w:t>The system searches the database for available appointments</w:t>
            </w:r>
          </w:p>
        </w:tc>
      </w:tr>
      <w:tr w:rsidR="00E93EEF" w14:paraId="209474B4" w14:textId="77777777" w:rsidTr="005F76AB">
        <w:tc>
          <w:tcPr>
            <w:tcW w:w="988" w:type="dxa"/>
          </w:tcPr>
          <w:p w14:paraId="45268741" w14:textId="13732CC1" w:rsidR="001A5847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1</w:t>
            </w:r>
          </w:p>
        </w:tc>
        <w:tc>
          <w:tcPr>
            <w:tcW w:w="3969" w:type="dxa"/>
          </w:tcPr>
          <w:p w14:paraId="721FA778" w14:textId="77777777" w:rsidR="001A5847" w:rsidRPr="002B49A9" w:rsidRDefault="001A5847" w:rsidP="00BA0CB6"/>
        </w:tc>
        <w:tc>
          <w:tcPr>
            <w:tcW w:w="4053" w:type="dxa"/>
          </w:tcPr>
          <w:p w14:paraId="4368A526" w14:textId="4F1BDED9" w:rsidR="001A5847" w:rsidRDefault="00AB1EC6" w:rsidP="00BA0CB6">
            <w:r>
              <w:t>The system displays search results</w:t>
            </w:r>
          </w:p>
        </w:tc>
      </w:tr>
      <w:tr w:rsidR="00E93EEF" w14:paraId="443CD628" w14:textId="77777777" w:rsidTr="005F76AB">
        <w:tc>
          <w:tcPr>
            <w:tcW w:w="988" w:type="dxa"/>
          </w:tcPr>
          <w:p w14:paraId="26269651" w14:textId="4B4F38CA" w:rsidR="001A5847" w:rsidRDefault="00AB1EC6" w:rsidP="00BA0CB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2</w:t>
            </w:r>
          </w:p>
        </w:tc>
        <w:tc>
          <w:tcPr>
            <w:tcW w:w="3969" w:type="dxa"/>
          </w:tcPr>
          <w:p w14:paraId="31615F3E" w14:textId="6D4CCF7B" w:rsidR="001A5847" w:rsidRPr="002B49A9" w:rsidRDefault="00AB1EC6" w:rsidP="00BA0CB6">
            <w:r>
              <w:t>Nurse selects an available appointment</w:t>
            </w:r>
          </w:p>
        </w:tc>
        <w:tc>
          <w:tcPr>
            <w:tcW w:w="4053" w:type="dxa"/>
          </w:tcPr>
          <w:p w14:paraId="7F8FA1BD" w14:textId="77777777" w:rsidR="001A5847" w:rsidRDefault="001A5847" w:rsidP="00BA0CB6"/>
        </w:tc>
      </w:tr>
      <w:tr w:rsidR="00E93EEF" w14:paraId="6FEAB1D2" w14:textId="77777777" w:rsidTr="005F76AB">
        <w:tc>
          <w:tcPr>
            <w:tcW w:w="988" w:type="dxa"/>
          </w:tcPr>
          <w:p w14:paraId="794B8A75" w14:textId="46C1ED6C" w:rsidR="001A5847" w:rsidRDefault="00AB1EC6" w:rsidP="001A584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3</w:t>
            </w:r>
          </w:p>
        </w:tc>
        <w:tc>
          <w:tcPr>
            <w:tcW w:w="3969" w:type="dxa"/>
          </w:tcPr>
          <w:p w14:paraId="620B9FC4" w14:textId="77777777" w:rsidR="001A5847" w:rsidRPr="002B49A9" w:rsidRDefault="001A5847" w:rsidP="001A5847"/>
        </w:tc>
        <w:tc>
          <w:tcPr>
            <w:tcW w:w="4053" w:type="dxa"/>
          </w:tcPr>
          <w:p w14:paraId="72FD0661" w14:textId="177B5521" w:rsidR="001A5847" w:rsidRDefault="00AB1EC6" w:rsidP="001A5847">
            <w:r>
              <w:t>The system displays appointment creation page</w:t>
            </w:r>
          </w:p>
        </w:tc>
      </w:tr>
      <w:tr w:rsidR="00E93EEF" w14:paraId="2BE23803" w14:textId="77777777" w:rsidTr="005F76AB">
        <w:tc>
          <w:tcPr>
            <w:tcW w:w="988" w:type="dxa"/>
          </w:tcPr>
          <w:p w14:paraId="05837AEB" w14:textId="77905AA4" w:rsidR="001A5847" w:rsidRDefault="00AB1EC6" w:rsidP="001A584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4</w:t>
            </w:r>
          </w:p>
        </w:tc>
        <w:tc>
          <w:tcPr>
            <w:tcW w:w="3969" w:type="dxa"/>
          </w:tcPr>
          <w:p w14:paraId="200F2DF0" w14:textId="7B792869" w:rsidR="001A5847" w:rsidRDefault="00AB1EC6" w:rsidP="001A5847">
            <w:r>
              <w:t>Nurse inputs appointment details</w:t>
            </w:r>
          </w:p>
        </w:tc>
        <w:tc>
          <w:tcPr>
            <w:tcW w:w="4053" w:type="dxa"/>
          </w:tcPr>
          <w:p w14:paraId="01621C3E" w14:textId="16FFDCFE" w:rsidR="001A5847" w:rsidRDefault="001A5847" w:rsidP="001A5847"/>
        </w:tc>
      </w:tr>
      <w:tr w:rsidR="00E93EEF" w14:paraId="299468EB" w14:textId="77777777" w:rsidTr="005F76AB">
        <w:tc>
          <w:tcPr>
            <w:tcW w:w="988" w:type="dxa"/>
          </w:tcPr>
          <w:p w14:paraId="208B9B7E" w14:textId="60686F1B" w:rsidR="001A5847" w:rsidRDefault="00AB1EC6" w:rsidP="001A584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5</w:t>
            </w:r>
          </w:p>
        </w:tc>
        <w:tc>
          <w:tcPr>
            <w:tcW w:w="3969" w:type="dxa"/>
          </w:tcPr>
          <w:p w14:paraId="26D8EBEE" w14:textId="721045D8" w:rsidR="001A5847" w:rsidRDefault="00AB1EC6" w:rsidP="001A5847">
            <w:r>
              <w:t>Nurse clicks save</w:t>
            </w:r>
          </w:p>
        </w:tc>
        <w:tc>
          <w:tcPr>
            <w:tcW w:w="4053" w:type="dxa"/>
          </w:tcPr>
          <w:p w14:paraId="6ADFDFAA" w14:textId="7C1F5ED9" w:rsidR="001A5847" w:rsidRDefault="001A5847" w:rsidP="001A5847"/>
        </w:tc>
      </w:tr>
      <w:tr w:rsidR="00E93EEF" w14:paraId="4F2A6A6E" w14:textId="77777777" w:rsidTr="005F76AB">
        <w:tc>
          <w:tcPr>
            <w:tcW w:w="988" w:type="dxa"/>
          </w:tcPr>
          <w:p w14:paraId="3D89CDAC" w14:textId="103E9E36" w:rsidR="001A5847" w:rsidRDefault="00AB1EC6" w:rsidP="001A584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6</w:t>
            </w:r>
          </w:p>
        </w:tc>
        <w:tc>
          <w:tcPr>
            <w:tcW w:w="3969" w:type="dxa"/>
          </w:tcPr>
          <w:p w14:paraId="6AA41234" w14:textId="59DD45D6" w:rsidR="001A5847" w:rsidRDefault="001A5847" w:rsidP="001A5847"/>
        </w:tc>
        <w:tc>
          <w:tcPr>
            <w:tcW w:w="4053" w:type="dxa"/>
          </w:tcPr>
          <w:p w14:paraId="335B431C" w14:textId="7554597D" w:rsidR="001A5847" w:rsidRDefault="00AB1EC6" w:rsidP="001A5847">
            <w:r>
              <w:t>The system verifies input by the user</w:t>
            </w:r>
          </w:p>
        </w:tc>
      </w:tr>
      <w:tr w:rsidR="00E93EEF" w14:paraId="09D8A2AE" w14:textId="77777777" w:rsidTr="005F76AB">
        <w:tc>
          <w:tcPr>
            <w:tcW w:w="988" w:type="dxa"/>
          </w:tcPr>
          <w:p w14:paraId="2941CEF6" w14:textId="66C9894B" w:rsidR="001A5847" w:rsidRDefault="00AB1EC6" w:rsidP="001A584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7</w:t>
            </w:r>
          </w:p>
        </w:tc>
        <w:tc>
          <w:tcPr>
            <w:tcW w:w="3969" w:type="dxa"/>
          </w:tcPr>
          <w:p w14:paraId="5CAD7467" w14:textId="77777777" w:rsidR="001A5847" w:rsidRDefault="001A5847" w:rsidP="001A5847"/>
        </w:tc>
        <w:tc>
          <w:tcPr>
            <w:tcW w:w="4053" w:type="dxa"/>
          </w:tcPr>
          <w:p w14:paraId="055786BD" w14:textId="3FFA1183" w:rsidR="001A5847" w:rsidRDefault="00AB1EC6" w:rsidP="001A5847">
            <w:r>
              <w:t>The system saves this to the database</w:t>
            </w:r>
          </w:p>
        </w:tc>
      </w:tr>
      <w:tr w:rsidR="00E93EEF" w14:paraId="30356F4C" w14:textId="77777777" w:rsidTr="005F76AB">
        <w:tc>
          <w:tcPr>
            <w:tcW w:w="988" w:type="dxa"/>
          </w:tcPr>
          <w:p w14:paraId="56E5B285" w14:textId="3D37172C" w:rsidR="001A5847" w:rsidRDefault="00AB1EC6" w:rsidP="001A584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18</w:t>
            </w:r>
          </w:p>
        </w:tc>
        <w:tc>
          <w:tcPr>
            <w:tcW w:w="3969" w:type="dxa"/>
          </w:tcPr>
          <w:p w14:paraId="44FE72D4" w14:textId="3E95F718" w:rsidR="001A5847" w:rsidRDefault="001A5847" w:rsidP="001A5847"/>
        </w:tc>
        <w:tc>
          <w:tcPr>
            <w:tcW w:w="4053" w:type="dxa"/>
          </w:tcPr>
          <w:p w14:paraId="70881909" w14:textId="777EA73A" w:rsidR="001A5847" w:rsidRDefault="00AB1EC6" w:rsidP="001A5847">
            <w:r>
              <w:t>The system displays the created appointment</w:t>
            </w:r>
          </w:p>
        </w:tc>
      </w:tr>
      <w:tr w:rsidR="00E93EEF" w14:paraId="76451EB8" w14:textId="77777777" w:rsidTr="005F76AB">
        <w:tc>
          <w:tcPr>
            <w:tcW w:w="988" w:type="dxa"/>
          </w:tcPr>
          <w:p w14:paraId="29AFE65E" w14:textId="37198507" w:rsidR="001A5847" w:rsidRDefault="00AB1EC6" w:rsidP="001A584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9</w:t>
            </w:r>
          </w:p>
        </w:tc>
        <w:tc>
          <w:tcPr>
            <w:tcW w:w="3969" w:type="dxa"/>
          </w:tcPr>
          <w:p w14:paraId="5C255C45" w14:textId="50E257B4" w:rsidR="001A5847" w:rsidRDefault="00AB1EC6" w:rsidP="001A5847">
            <w:r>
              <w:t>Nurse closes this page</w:t>
            </w:r>
          </w:p>
        </w:tc>
        <w:tc>
          <w:tcPr>
            <w:tcW w:w="4053" w:type="dxa"/>
          </w:tcPr>
          <w:p w14:paraId="20519EC8" w14:textId="1A35282A" w:rsidR="001A5847" w:rsidRDefault="001A5847" w:rsidP="001A5847"/>
        </w:tc>
      </w:tr>
      <w:tr w:rsidR="00E93EEF" w14:paraId="34492917" w14:textId="77777777" w:rsidTr="005F76AB">
        <w:tc>
          <w:tcPr>
            <w:tcW w:w="988" w:type="dxa"/>
          </w:tcPr>
          <w:p w14:paraId="345DF43B" w14:textId="51AF3CFE" w:rsidR="001A5847" w:rsidRDefault="00AB1EC6" w:rsidP="001A584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20</w:t>
            </w:r>
          </w:p>
        </w:tc>
        <w:tc>
          <w:tcPr>
            <w:tcW w:w="3969" w:type="dxa"/>
          </w:tcPr>
          <w:p w14:paraId="136F3F2C" w14:textId="77777777" w:rsidR="001A5847" w:rsidRDefault="001A5847" w:rsidP="001A5847"/>
        </w:tc>
        <w:tc>
          <w:tcPr>
            <w:tcW w:w="4053" w:type="dxa"/>
          </w:tcPr>
          <w:p w14:paraId="2DD73641" w14:textId="164B6325" w:rsidR="001A5847" w:rsidRDefault="00AB1EC6" w:rsidP="001A5847">
            <w:r>
              <w:t>The system displays the appointment page</w:t>
            </w:r>
          </w:p>
        </w:tc>
      </w:tr>
    </w:tbl>
    <w:p w14:paraId="19EA2DE2" w14:textId="77777777" w:rsidR="00991F56" w:rsidRPr="006A615A" w:rsidRDefault="00991F56" w:rsidP="006A615A">
      <w:pPr>
        <w:rPr>
          <w:b/>
          <w:bCs/>
        </w:rPr>
      </w:pPr>
    </w:p>
    <w:sectPr w:rsidR="00991F56" w:rsidRPr="006A615A" w:rsidSect="00FA7B03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MwMDY1MjY1NzIzNzNT0lEKTi0uzszPAykwrAUA2JwQOiwAAAA="/>
  </w:docVars>
  <w:rsids>
    <w:rsidRoot w:val="006A615A"/>
    <w:rsid w:val="001A5847"/>
    <w:rsid w:val="002B49A9"/>
    <w:rsid w:val="00353000"/>
    <w:rsid w:val="003711FD"/>
    <w:rsid w:val="003B0782"/>
    <w:rsid w:val="003D237E"/>
    <w:rsid w:val="00480AE5"/>
    <w:rsid w:val="005F76AB"/>
    <w:rsid w:val="006A615A"/>
    <w:rsid w:val="00727325"/>
    <w:rsid w:val="00942EFA"/>
    <w:rsid w:val="00991F56"/>
    <w:rsid w:val="00AB1EC6"/>
    <w:rsid w:val="00BA0CB6"/>
    <w:rsid w:val="00C8007D"/>
    <w:rsid w:val="00E93EEF"/>
    <w:rsid w:val="00FA7B03"/>
    <w:rsid w:val="00FB1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19155C"/>
  <w15:chartTrackingRefBased/>
  <w15:docId w15:val="{D11F994E-B3A7-DF43-9AB2-8BB49DCAB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A615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615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6A61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573</Words>
  <Characters>326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hua Alsop-Barrell</dc:creator>
  <cp:lastModifiedBy>Joshua Alsop-Barrell</cp:lastModifiedBy>
  <cp:revision>7</cp:revision>
  <dcterms:created xsi:type="dcterms:W3CDTF">2020-02-21T09:13:00Z</dcterms:created>
  <dcterms:modified xsi:type="dcterms:W3CDTF">2020-02-22T00:06:00Z</dcterms:modified>
</cp:coreProperties>
</file>